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E30AC" w14:textId="77777777" w:rsidR="002270CB" w:rsidRDefault="002270CB" w:rsidP="002270CB">
      <w:pPr>
        <w:pStyle w:val="Title"/>
      </w:pPr>
      <w:bookmarkStart w:id="0" w:name="benefit-1-increasing-organic-traffic"/>
      <w:bookmarkEnd w:id="0"/>
      <w:r>
        <w:rPr>
          <w:shd w:val="clear" w:color="auto" w:fill="FFFFFF"/>
        </w:rPr>
        <w:t>Unleashing the Power of Web Traffic: 7 Game-Changing Benefits to Skyrocket Your Online Success!</w:t>
      </w:r>
    </w:p>
    <w:p w14:paraId="3EFC087B" w14:textId="77777777" w:rsidR="002270CB" w:rsidRDefault="002270CB">
      <w:pPr>
        <w:pStyle w:val="Heading2"/>
      </w:pPr>
    </w:p>
    <w:p w14:paraId="3F4D9F98" w14:textId="487EAE93" w:rsidR="00691360" w:rsidRDefault="00000000">
      <w:pPr>
        <w:pStyle w:val="Heading2"/>
      </w:pPr>
      <w:r>
        <w:t>Benefit #1: Increasing Organic Traffic</w:t>
      </w:r>
    </w:p>
    <w:p w14:paraId="1FF05539" w14:textId="77777777" w:rsidR="00691360" w:rsidRDefault="00000000">
      <w:pPr>
        <w:pStyle w:val="Heading3"/>
      </w:pPr>
      <w:bookmarkStart w:id="1" w:name="understanding-the-power-of-organic-traff"/>
      <w:bookmarkEnd w:id="1"/>
      <w:r>
        <w:t>Understanding the Power of Organic Traffic</w:t>
      </w:r>
    </w:p>
    <w:p w14:paraId="62023EBA" w14:textId="77777777" w:rsidR="00691360" w:rsidRDefault="00000000">
      <w:pPr>
        <w:pStyle w:val="FirstParagraph"/>
      </w:pPr>
      <w:r>
        <w:t>Welcome to the first chapter of our book, "Unleashing the Power of Web Traffic: 7 Game-Changing Benefits to Skyrocket Your Online Success!" In this chapter, we will explore the first benefit of increasing organic traffic and how it can revolutionize your online presence.</w:t>
      </w:r>
    </w:p>
    <w:p w14:paraId="0B2D494E" w14:textId="77777777" w:rsidR="00691360" w:rsidRDefault="00000000">
      <w:pPr>
        <w:pStyle w:val="Heading3"/>
      </w:pPr>
      <w:bookmarkStart w:id="2" w:name="what-is-organic-traffic"/>
      <w:bookmarkEnd w:id="2"/>
      <w:r>
        <w:t>What is Organic Traffic?</w:t>
      </w:r>
    </w:p>
    <w:p w14:paraId="6361DFBE" w14:textId="77777777" w:rsidR="00691360" w:rsidRDefault="00000000">
      <w:pPr>
        <w:pStyle w:val="FirstParagraph"/>
      </w:pPr>
      <w:r>
        <w:t>Before we dive into the benefits of increasing organic traffic, let's first understand what it means. Organic traffic refers to the visitors who land on your website through unpaid search engine results. These are the individuals who discover your website naturally, without any paid advertising or promotions.</w:t>
      </w:r>
    </w:p>
    <w:p w14:paraId="3CD174E2" w14:textId="77777777" w:rsidR="00691360" w:rsidRDefault="00000000">
      <w:pPr>
        <w:pStyle w:val="BodyText"/>
      </w:pPr>
      <w:r>
        <w:t>Organic traffic is the lifeblood of any successful online business. It signifies the interest and relevance your website holds for users, as search engines deem your content valuable enough to display it prominently in search results. By increasing organic traffic, you can attract a larger audience, boost your brand visibility, and ultimately drive more conversions.</w:t>
      </w:r>
    </w:p>
    <w:p w14:paraId="4A7DDB6A" w14:textId="77777777" w:rsidR="00691360" w:rsidRDefault="00000000">
      <w:pPr>
        <w:pStyle w:val="Heading3"/>
      </w:pPr>
      <w:bookmarkStart w:id="3" w:name="the-game-changing-benefits"/>
      <w:bookmarkEnd w:id="3"/>
      <w:r>
        <w:t>The Game-Changing Benefits</w:t>
      </w:r>
    </w:p>
    <w:p w14:paraId="59575F20" w14:textId="77777777" w:rsidR="00691360" w:rsidRDefault="00000000">
      <w:pPr>
        <w:pStyle w:val="Heading4"/>
      </w:pPr>
      <w:bookmarkStart w:id="4" w:name="long-term-sustainability"/>
      <w:bookmarkEnd w:id="4"/>
      <w:r>
        <w:t>1. Long-Term Sustainability</w:t>
      </w:r>
    </w:p>
    <w:p w14:paraId="07E944DE" w14:textId="77777777" w:rsidR="00691360" w:rsidRDefault="00000000">
      <w:pPr>
        <w:pStyle w:val="FirstParagraph"/>
      </w:pPr>
      <w:r>
        <w:t>One of the most significant advantages of increasing organic traffic is its long-term sustainability. Unlike paid advertising or social media campaigns that require continuous investment, organic traffic can provide a steady stream of visitors without ongoing expenses. By focusing on optimizing your website for search engines and providing valuable content, you can create a sustainable source of traffic that continues to grow over time.</w:t>
      </w:r>
    </w:p>
    <w:p w14:paraId="1B039DE4" w14:textId="77777777" w:rsidR="00691360" w:rsidRDefault="00000000">
      <w:pPr>
        <w:pStyle w:val="Heading4"/>
      </w:pPr>
      <w:bookmarkStart w:id="5" w:name="credibility-and-trust"/>
      <w:bookmarkEnd w:id="5"/>
      <w:r>
        <w:t>2. Credibility and Trust</w:t>
      </w:r>
    </w:p>
    <w:p w14:paraId="74CCF1DE" w14:textId="77777777" w:rsidR="00691360" w:rsidRDefault="00000000">
      <w:pPr>
        <w:pStyle w:val="FirstParagraph"/>
      </w:pPr>
      <w:r>
        <w:t>When users search for information or products online, they often trust the organic search results more than paid advertisements. By ranking high in organic search results, you establish credibility and trust with your audience. This trust translates into higher click-through rates and increased engagement, leading to a greater likelihood of conversions. Building a solid foundation of organic traffic helps you establish yourself as a reputable authority in your industry.</w:t>
      </w:r>
    </w:p>
    <w:p w14:paraId="7567BAC5" w14:textId="77777777" w:rsidR="00691360" w:rsidRDefault="00000000">
      <w:pPr>
        <w:pStyle w:val="Heading4"/>
      </w:pPr>
      <w:bookmarkStart w:id="6" w:name="cost-effectiveness"/>
      <w:bookmarkEnd w:id="6"/>
      <w:r>
        <w:lastRenderedPageBreak/>
        <w:t>3. Cost-Effectiveness</w:t>
      </w:r>
    </w:p>
    <w:p w14:paraId="277511C7" w14:textId="77777777" w:rsidR="00691360" w:rsidRDefault="00000000">
      <w:pPr>
        <w:pStyle w:val="FirstParagraph"/>
      </w:pPr>
      <w:r>
        <w:t>Compared to paid advertising, increasing organic traffic can be highly cost-effective. While paid strategies require a continuous investment, organic traffic allows you to reduce your marketing expenses significantly. By investing in search engine optimization (SEO) techniques and creating valuable content, you can attract visitors without spending a fortune on advertising campaigns. This cost-effectiveness makes organic traffic an attractive option for businesses of all sizes.</w:t>
      </w:r>
    </w:p>
    <w:p w14:paraId="5137BCA9" w14:textId="77777777" w:rsidR="00691360" w:rsidRDefault="00000000">
      <w:pPr>
        <w:pStyle w:val="Heading3"/>
      </w:pPr>
      <w:bookmarkStart w:id="7" w:name="strategies-to-boost-organic-traffic"/>
      <w:bookmarkEnd w:id="7"/>
      <w:r>
        <w:t>Strategies to Boost Organic Traffic</w:t>
      </w:r>
    </w:p>
    <w:p w14:paraId="624D702A" w14:textId="77777777" w:rsidR="00691360" w:rsidRDefault="00000000">
      <w:pPr>
        <w:pStyle w:val="FirstParagraph"/>
      </w:pPr>
      <w:r>
        <w:t>Now that we understand the benefits of increasing organic traffic, let's explore some strategies you can implement to drive more visitors to your website. The following table outlines a few key tactics:</w:t>
      </w:r>
    </w:p>
    <w:tbl>
      <w:tblPr>
        <w:tblW w:w="4942" w:type="pct"/>
        <w:tblLook w:val="07E0" w:firstRow="1" w:lastRow="1" w:firstColumn="1" w:lastColumn="1" w:noHBand="1" w:noVBand="1"/>
      </w:tblPr>
      <w:tblGrid>
        <w:gridCol w:w="1667"/>
        <w:gridCol w:w="7584"/>
      </w:tblGrid>
      <w:tr w:rsidR="00691360" w14:paraId="75C9913C" w14:textId="77777777" w:rsidTr="002270CB">
        <w:tc>
          <w:tcPr>
            <w:tcW w:w="0" w:type="auto"/>
            <w:tcBorders>
              <w:bottom w:val="single" w:sz="0" w:space="0" w:color="auto"/>
            </w:tcBorders>
            <w:vAlign w:val="bottom"/>
          </w:tcPr>
          <w:p w14:paraId="4FD4F41E" w14:textId="77777777" w:rsidR="00691360" w:rsidRDefault="00000000">
            <w:pPr>
              <w:pStyle w:val="Compact"/>
            </w:pPr>
            <w:r>
              <w:t>Strategy</w:t>
            </w:r>
          </w:p>
        </w:tc>
        <w:tc>
          <w:tcPr>
            <w:tcW w:w="4177" w:type="pct"/>
            <w:tcBorders>
              <w:bottom w:val="single" w:sz="0" w:space="0" w:color="auto"/>
            </w:tcBorders>
            <w:vAlign w:val="bottom"/>
          </w:tcPr>
          <w:p w14:paraId="37A5FC37" w14:textId="77777777" w:rsidR="00691360" w:rsidRDefault="00000000">
            <w:pPr>
              <w:pStyle w:val="Compact"/>
            </w:pPr>
            <w:r>
              <w:t>Description</w:t>
            </w:r>
          </w:p>
        </w:tc>
      </w:tr>
      <w:tr w:rsidR="00691360" w14:paraId="57478C28" w14:textId="77777777" w:rsidTr="002270CB">
        <w:tc>
          <w:tcPr>
            <w:tcW w:w="0" w:type="auto"/>
          </w:tcPr>
          <w:p w14:paraId="50D5A108" w14:textId="77777777" w:rsidR="00691360" w:rsidRPr="002270CB" w:rsidRDefault="00000000">
            <w:pPr>
              <w:pStyle w:val="Compact"/>
              <w:rPr>
                <w:b/>
                <w:bCs/>
              </w:rPr>
            </w:pPr>
            <w:r w:rsidRPr="002270CB">
              <w:rPr>
                <w:b/>
                <w:bCs/>
              </w:rPr>
              <w:t>Keyword Research</w:t>
            </w:r>
          </w:p>
        </w:tc>
        <w:tc>
          <w:tcPr>
            <w:tcW w:w="4177" w:type="pct"/>
          </w:tcPr>
          <w:p w14:paraId="67B65782" w14:textId="77777777" w:rsidR="00691360" w:rsidRDefault="00000000">
            <w:pPr>
              <w:pStyle w:val="Compact"/>
            </w:pPr>
            <w:r>
              <w:t>Identify relevant keywords and incorporate them into your content to improve search engine rankings.</w:t>
            </w:r>
          </w:p>
          <w:p w14:paraId="2E8FA206" w14:textId="77777777" w:rsidR="002270CB" w:rsidRDefault="002270CB">
            <w:pPr>
              <w:pStyle w:val="Compact"/>
            </w:pPr>
          </w:p>
        </w:tc>
      </w:tr>
      <w:tr w:rsidR="00691360" w14:paraId="46E03030" w14:textId="77777777" w:rsidTr="002270CB">
        <w:tc>
          <w:tcPr>
            <w:tcW w:w="0" w:type="auto"/>
          </w:tcPr>
          <w:p w14:paraId="6ED8BB69" w14:textId="77777777" w:rsidR="00691360" w:rsidRPr="002270CB" w:rsidRDefault="00000000">
            <w:pPr>
              <w:pStyle w:val="Compact"/>
              <w:rPr>
                <w:b/>
                <w:bCs/>
              </w:rPr>
            </w:pPr>
            <w:r w:rsidRPr="002270CB">
              <w:rPr>
                <w:b/>
                <w:bCs/>
              </w:rPr>
              <w:t>On-Page Optimization</w:t>
            </w:r>
          </w:p>
        </w:tc>
        <w:tc>
          <w:tcPr>
            <w:tcW w:w="4177" w:type="pct"/>
          </w:tcPr>
          <w:p w14:paraId="3B246791" w14:textId="4FA70FEB" w:rsidR="00691360" w:rsidRDefault="00000000">
            <w:pPr>
              <w:pStyle w:val="Compact"/>
            </w:pPr>
            <w:r>
              <w:t xml:space="preserve">Optimize your website's meta tags, headings, and content structure to make it more search </w:t>
            </w:r>
            <w:r w:rsidR="006066CD">
              <w:t>engine friendly</w:t>
            </w:r>
            <w:r>
              <w:t>.</w:t>
            </w:r>
          </w:p>
          <w:p w14:paraId="0B9AA608" w14:textId="77777777" w:rsidR="002270CB" w:rsidRDefault="002270CB">
            <w:pPr>
              <w:pStyle w:val="Compact"/>
            </w:pPr>
          </w:p>
        </w:tc>
      </w:tr>
      <w:tr w:rsidR="00691360" w14:paraId="6D8F4628" w14:textId="77777777" w:rsidTr="002270CB">
        <w:tc>
          <w:tcPr>
            <w:tcW w:w="0" w:type="auto"/>
          </w:tcPr>
          <w:p w14:paraId="21A56C85" w14:textId="77777777" w:rsidR="00691360" w:rsidRPr="002270CB" w:rsidRDefault="00000000">
            <w:pPr>
              <w:pStyle w:val="Compact"/>
              <w:rPr>
                <w:b/>
                <w:bCs/>
              </w:rPr>
            </w:pPr>
            <w:r w:rsidRPr="002270CB">
              <w:rPr>
                <w:b/>
                <w:bCs/>
              </w:rPr>
              <w:t>Content Marketing</w:t>
            </w:r>
          </w:p>
        </w:tc>
        <w:tc>
          <w:tcPr>
            <w:tcW w:w="4177" w:type="pct"/>
          </w:tcPr>
          <w:p w14:paraId="4261EFF4" w14:textId="77777777" w:rsidR="00691360" w:rsidRDefault="00000000">
            <w:pPr>
              <w:pStyle w:val="Compact"/>
            </w:pPr>
            <w:r>
              <w:t>Create high-quality, informative, and engaging content that attracts and retains your target audience.</w:t>
            </w:r>
          </w:p>
          <w:p w14:paraId="6240DDF1" w14:textId="77777777" w:rsidR="002270CB" w:rsidRDefault="002270CB">
            <w:pPr>
              <w:pStyle w:val="Compact"/>
            </w:pPr>
          </w:p>
        </w:tc>
      </w:tr>
      <w:tr w:rsidR="00691360" w14:paraId="24AA9D0A" w14:textId="77777777" w:rsidTr="002270CB">
        <w:tc>
          <w:tcPr>
            <w:tcW w:w="0" w:type="auto"/>
          </w:tcPr>
          <w:p w14:paraId="2C83640B" w14:textId="77777777" w:rsidR="00691360" w:rsidRPr="002270CB" w:rsidRDefault="00000000">
            <w:pPr>
              <w:pStyle w:val="Compact"/>
              <w:rPr>
                <w:b/>
                <w:bCs/>
              </w:rPr>
            </w:pPr>
            <w:r w:rsidRPr="002270CB">
              <w:rPr>
                <w:b/>
                <w:bCs/>
              </w:rPr>
              <w:t>Link Building</w:t>
            </w:r>
          </w:p>
        </w:tc>
        <w:tc>
          <w:tcPr>
            <w:tcW w:w="4177" w:type="pct"/>
          </w:tcPr>
          <w:p w14:paraId="0C0D0D0E" w14:textId="77777777" w:rsidR="00691360" w:rsidRDefault="00000000">
            <w:pPr>
              <w:pStyle w:val="Compact"/>
            </w:pPr>
            <w:r>
              <w:t>Develop a network of quality backlinks from reputable websites to improve your website's authority and search rankings.</w:t>
            </w:r>
          </w:p>
          <w:p w14:paraId="47A1C90C" w14:textId="77777777" w:rsidR="002270CB" w:rsidRDefault="002270CB">
            <w:pPr>
              <w:pStyle w:val="Compact"/>
            </w:pPr>
          </w:p>
        </w:tc>
      </w:tr>
      <w:tr w:rsidR="00691360" w14:paraId="72F43545" w14:textId="77777777" w:rsidTr="002270CB">
        <w:tc>
          <w:tcPr>
            <w:tcW w:w="0" w:type="auto"/>
          </w:tcPr>
          <w:p w14:paraId="40574DA4" w14:textId="77777777" w:rsidR="00691360" w:rsidRPr="002270CB" w:rsidRDefault="00000000">
            <w:pPr>
              <w:pStyle w:val="Compact"/>
              <w:rPr>
                <w:b/>
                <w:bCs/>
              </w:rPr>
            </w:pPr>
            <w:r w:rsidRPr="002270CB">
              <w:rPr>
                <w:b/>
                <w:bCs/>
              </w:rPr>
              <w:t>Social Media Engagement</w:t>
            </w:r>
          </w:p>
        </w:tc>
        <w:tc>
          <w:tcPr>
            <w:tcW w:w="4177" w:type="pct"/>
          </w:tcPr>
          <w:p w14:paraId="704A7194" w14:textId="77777777" w:rsidR="00691360" w:rsidRDefault="00000000">
            <w:pPr>
              <w:pStyle w:val="Compact"/>
            </w:pPr>
            <w:r>
              <w:t>Utilize social media platforms to promote your content and engage with your audience, driving more organic traffic to your website.</w:t>
            </w:r>
          </w:p>
        </w:tc>
      </w:tr>
    </w:tbl>
    <w:p w14:paraId="1DAC97AC" w14:textId="77777777" w:rsidR="00691360" w:rsidRDefault="00000000">
      <w:pPr>
        <w:pStyle w:val="Heading3"/>
      </w:pPr>
      <w:bookmarkStart w:id="8" w:name="in-closing"/>
      <w:bookmarkEnd w:id="8"/>
      <w:r>
        <w:t>In Closing</w:t>
      </w:r>
    </w:p>
    <w:p w14:paraId="014361DA" w14:textId="77777777" w:rsidR="00691360" w:rsidRDefault="00000000">
      <w:pPr>
        <w:pStyle w:val="FirstParagraph"/>
      </w:pPr>
      <w:r>
        <w:t>Increasing organic traffic is a powerful strategy that can transform your online success. By understanding the benefits it brings, such as long-term sustainability, credibility, trust, and cost-effectiveness, you can harness the true potential of organic traffic to drive your business forward.</w:t>
      </w:r>
    </w:p>
    <w:p w14:paraId="110D9CCC" w14:textId="2894FDC8" w:rsidR="002270CB" w:rsidRDefault="00000000">
      <w:pPr>
        <w:pStyle w:val="BodyText"/>
      </w:pPr>
      <w:r>
        <w:t>In the next chapter, we will delve into the second benefit of web traffic: capturing targeted leads. Stay tuned to discover how you can leverage web traffic to expand your customer base and boost your online conversions.</w:t>
      </w:r>
    </w:p>
    <w:p w14:paraId="76D8AD08" w14:textId="77777777" w:rsidR="002270CB" w:rsidRDefault="002270CB">
      <w:r>
        <w:br w:type="page"/>
      </w:r>
    </w:p>
    <w:p w14:paraId="3E20297A" w14:textId="77777777" w:rsidR="002270CB" w:rsidRDefault="002270CB" w:rsidP="002270CB">
      <w:pPr>
        <w:pStyle w:val="Heading2"/>
      </w:pPr>
      <w:bookmarkStart w:id="9" w:name="benefit-2-enhancing-search-engine-optimi"/>
      <w:bookmarkEnd w:id="9"/>
      <w:r>
        <w:lastRenderedPageBreak/>
        <w:t>Benefit #2: Enhancing Search Engine Optimization (SEO)</w:t>
      </w:r>
    </w:p>
    <w:p w14:paraId="72E40E6D" w14:textId="77777777" w:rsidR="002270CB" w:rsidRDefault="002270CB" w:rsidP="002270CB">
      <w:pPr>
        <w:pStyle w:val="Heading3"/>
      </w:pPr>
      <w:bookmarkStart w:id="10" w:name="understanding-the-power-of-search-engine"/>
      <w:bookmarkEnd w:id="10"/>
      <w:r>
        <w:t>Understanding the Power of Search Engine Optimization</w:t>
      </w:r>
    </w:p>
    <w:p w14:paraId="320A5506" w14:textId="77777777" w:rsidR="002270CB" w:rsidRDefault="002270CB" w:rsidP="002270CB">
      <w:pPr>
        <w:pStyle w:val="FirstParagraph"/>
      </w:pPr>
      <w:r>
        <w:t>In today's digital age, where online presence has become crucial for businesses, search engine optimization (SEO) plays a vital role in ensuring the success of your website. SEO is the practice of optimizing your website to improve its visibility and ranking in search engine results pages (SERPs). By enhancing your website's SEO, you can attract more organic traffic, increase brand visibility, and ultimately skyrocket your online success.</w:t>
      </w:r>
    </w:p>
    <w:p w14:paraId="516C9089" w14:textId="77777777" w:rsidR="002270CB" w:rsidRDefault="002270CB" w:rsidP="002270CB">
      <w:pPr>
        <w:pStyle w:val="Heading3"/>
      </w:pPr>
      <w:bookmarkStart w:id="11" w:name="the-impact-of-seo-on-web-traffic"/>
      <w:bookmarkEnd w:id="11"/>
      <w:r>
        <w:t>The Impact of SEO on Web Traffic</w:t>
      </w:r>
    </w:p>
    <w:p w14:paraId="4CF1AAF1" w14:textId="77777777" w:rsidR="002270CB" w:rsidRDefault="002270CB" w:rsidP="002270CB">
      <w:pPr>
        <w:pStyle w:val="FirstParagraph"/>
      </w:pPr>
      <w:r>
        <w:t>When it comes to driving web traffic, search engines are the primary source for most internet users. In fact, studies have shown that a staggering 93% of online experiences begin with a search engine. By implementing effective SEO strategies, you can leverage the power of search engines to drive targeted traffic to your website.</w:t>
      </w:r>
    </w:p>
    <w:p w14:paraId="6E37AADA" w14:textId="77777777" w:rsidR="002270CB" w:rsidRDefault="002270CB" w:rsidP="002270CB">
      <w:pPr>
        <w:pStyle w:val="Heading3"/>
      </w:pPr>
      <w:bookmarkStart w:id="12" w:name="game-changing-benefits-of-enhancing-seo"/>
      <w:bookmarkEnd w:id="12"/>
      <w:r>
        <w:t>Game-Changing Benefits of Enhancing SEO</w:t>
      </w:r>
    </w:p>
    <w:p w14:paraId="68A25C16" w14:textId="77777777" w:rsidR="002270CB" w:rsidRDefault="002270CB" w:rsidP="002270CB">
      <w:pPr>
        <w:pStyle w:val="Heading4"/>
      </w:pPr>
      <w:bookmarkStart w:id="13" w:name="increased-organic-traffic"/>
      <w:bookmarkEnd w:id="13"/>
      <w:r>
        <w:t>1. Increased Organic Traffic</w:t>
      </w:r>
    </w:p>
    <w:p w14:paraId="37B3B19A" w14:textId="77777777" w:rsidR="002270CB" w:rsidRDefault="002270CB" w:rsidP="002270CB">
      <w:pPr>
        <w:pStyle w:val="FirstParagraph"/>
      </w:pPr>
      <w:r>
        <w:t>One of the most significant benefits of enhancing SEO is the potential to generate a substantial increase in organic traffic. Organic traffic refers to the visitors who find your website through unpaid search engine results. By optimizing your website for relevant keywords and improving its overall visibility, you can attract more visitors who are actively searching for products or services that you offer.</w:t>
      </w:r>
    </w:p>
    <w:p w14:paraId="03B13338" w14:textId="77777777" w:rsidR="002270CB" w:rsidRDefault="002270CB" w:rsidP="002270CB">
      <w:pPr>
        <w:pStyle w:val="Heading4"/>
      </w:pPr>
      <w:bookmarkStart w:id="14" w:name="improved-user-experience"/>
      <w:bookmarkEnd w:id="14"/>
      <w:r>
        <w:t>2. Improved User Experience</w:t>
      </w:r>
    </w:p>
    <w:p w14:paraId="4006AFC1" w14:textId="77777777" w:rsidR="002270CB" w:rsidRDefault="002270CB" w:rsidP="002270CB">
      <w:pPr>
        <w:pStyle w:val="FirstParagraph"/>
      </w:pPr>
      <w:r>
        <w:t>A well-optimized website not only attracts more visitors but also provides them with a seamless user experience. Search engines prioritize websites that are user-friendly, fast-loading, and mobile-responsive. By focusing on improving these aspects of your website, you can enhance the overall user experience and encourage visitors to stay longer, explore more pages, and ultimately convert into customers.</w:t>
      </w:r>
    </w:p>
    <w:p w14:paraId="5B9152BB" w14:textId="77777777" w:rsidR="002270CB" w:rsidRDefault="002270CB" w:rsidP="002270CB">
      <w:pPr>
        <w:pStyle w:val="Heading4"/>
      </w:pPr>
      <w:bookmarkStart w:id="15" w:name="enhanced-brand-visibility"/>
      <w:bookmarkEnd w:id="15"/>
      <w:r>
        <w:t>3. Enhanced Brand Visibility</w:t>
      </w:r>
    </w:p>
    <w:p w14:paraId="711FC50B" w14:textId="77777777" w:rsidR="002270CB" w:rsidRDefault="002270CB" w:rsidP="002270CB">
      <w:pPr>
        <w:pStyle w:val="FirstParagraph"/>
      </w:pPr>
      <w:r>
        <w:t>In today's competitive online landscape, building brand visibility is crucial for success. When your website ranks higher in search engine results, it gains more exposure to potential customers. This increased visibility not only establishes your brand as an authority in your industry but also fosters trust and credibility among your target audience.</w:t>
      </w:r>
    </w:p>
    <w:p w14:paraId="6AD73386" w14:textId="77777777" w:rsidR="002270CB" w:rsidRDefault="002270CB" w:rsidP="002270CB">
      <w:pPr>
        <w:pStyle w:val="Heading4"/>
      </w:pPr>
      <w:bookmarkStart w:id="16" w:name="cost-effective-marketing-strategy"/>
      <w:bookmarkEnd w:id="16"/>
      <w:r>
        <w:t>4. Cost-Effective Marketing Strategy</w:t>
      </w:r>
    </w:p>
    <w:p w14:paraId="5CE097AF" w14:textId="77777777" w:rsidR="002270CB" w:rsidRDefault="002270CB" w:rsidP="002270CB">
      <w:pPr>
        <w:pStyle w:val="FirstParagraph"/>
      </w:pPr>
      <w:r>
        <w:t xml:space="preserve">Compared to traditional marketing methods, investing in SEO is a cost-effective strategy to drive targeted web traffic. While paid advertising can provide immediate results, it often requires a significant budget. On the other hand, SEO allows you to attract organic traffic without incurring substantial ongoing costs. By optimizing your website for relevant </w:t>
      </w:r>
      <w:r>
        <w:lastRenderedPageBreak/>
        <w:t>keywords, you can enjoy long-term benefits and a higher return on investment (ROI) for your marketing efforts.</w:t>
      </w:r>
    </w:p>
    <w:p w14:paraId="2F280618" w14:textId="77777777" w:rsidR="002270CB" w:rsidRDefault="002270CB" w:rsidP="002270CB">
      <w:pPr>
        <w:pStyle w:val="Heading4"/>
      </w:pPr>
      <w:bookmarkStart w:id="17" w:name="competitive-advantage"/>
      <w:bookmarkEnd w:id="17"/>
      <w:r>
        <w:t>5. Competitive Advantage</w:t>
      </w:r>
    </w:p>
    <w:p w14:paraId="2D7E8150" w14:textId="77777777" w:rsidR="002270CB" w:rsidRDefault="002270CB" w:rsidP="002270CB">
      <w:pPr>
        <w:pStyle w:val="FirstParagraph"/>
      </w:pPr>
      <w:r>
        <w:t>In today's competitive online marketplace, staying ahead of the competition is crucial. By implementing effective SEO strategies, you can gain a competitive advantage by outranking your competitors in search engine results. This increased visibility allows you to attract more potential customers and establish your brand as a leader in your industry.</w:t>
      </w:r>
    </w:p>
    <w:p w14:paraId="6933B58C" w14:textId="77777777" w:rsidR="002270CB" w:rsidRDefault="002270CB" w:rsidP="002270CB">
      <w:pPr>
        <w:pStyle w:val="Heading4"/>
      </w:pPr>
      <w:bookmarkStart w:id="18" w:name="targeted-traffic"/>
      <w:bookmarkEnd w:id="18"/>
      <w:r>
        <w:t>6. Targeted Traffic</w:t>
      </w:r>
    </w:p>
    <w:p w14:paraId="7FC8B3BE" w14:textId="77777777" w:rsidR="002270CB" w:rsidRDefault="002270CB" w:rsidP="002270CB">
      <w:pPr>
        <w:pStyle w:val="FirstParagraph"/>
      </w:pPr>
      <w:r>
        <w:t>Unlike other marketing channels, SEO enables you to target specific keywords and demographics. By identifying the keywords that your target audience is searching for, you can optimize your website to rank higher for those terms. This targeted approach ensures that the traffic you attract is more likely to convert into leads or customers, maximizing the effectiveness of your online marketing efforts.</w:t>
      </w:r>
    </w:p>
    <w:p w14:paraId="51A471D7" w14:textId="77777777" w:rsidR="002270CB" w:rsidRDefault="002270CB" w:rsidP="002270CB">
      <w:pPr>
        <w:pStyle w:val="Heading4"/>
      </w:pPr>
      <w:bookmarkStart w:id="19" w:name="long-term-results"/>
      <w:bookmarkEnd w:id="19"/>
      <w:r>
        <w:t>7. Long-Term Results</w:t>
      </w:r>
    </w:p>
    <w:p w14:paraId="2CB01BA6" w14:textId="77777777" w:rsidR="002270CB" w:rsidRDefault="002270CB" w:rsidP="002270CB">
      <w:pPr>
        <w:pStyle w:val="FirstParagraph"/>
      </w:pPr>
      <w:r>
        <w:t>While some marketing strategies may provide short-term results, SEO is a long-term game-changer. By consistently implementing SEO best practices, you can enjoy sustained visibility, increased web traffic, and ongoing success for your online business. SEO is an investment that continues to yield results over time, making it an essential component of any comprehensive digital marketing strategy.</w:t>
      </w:r>
    </w:p>
    <w:p w14:paraId="7B218146" w14:textId="77777777" w:rsidR="002270CB" w:rsidRDefault="002270CB" w:rsidP="002270CB">
      <w:pPr>
        <w:pStyle w:val="Heading3"/>
      </w:pPr>
      <w:bookmarkStart w:id="20" w:name="in-summary"/>
      <w:bookmarkEnd w:id="20"/>
      <w:r>
        <w:t>In Summary</w:t>
      </w:r>
    </w:p>
    <w:p w14:paraId="4F694FB1" w14:textId="4704791F" w:rsidR="002270CB" w:rsidRDefault="002270CB" w:rsidP="002270CB">
      <w:pPr>
        <w:pStyle w:val="FirstParagraph"/>
      </w:pPr>
      <w:r>
        <w:t>Enhancing search engine optimization (SEO) is a game-changing strategy to skyrocket your online success. By increasing organic traffic, improving user experience, enhancing brand visibility, and gaining a competitive advantage, SEO offers a multitude of benefits for your website. Moreover, it provides a cost-effective marketing strategy, allows you to target specific demographics, and delivers long-term results. Embracing the power of SEO is essential in today's digital landscape to unlock the full potential of your online presence.</w:t>
      </w:r>
    </w:p>
    <w:p w14:paraId="11A77B39" w14:textId="77777777" w:rsidR="002270CB" w:rsidRDefault="002270CB">
      <w:r>
        <w:br w:type="page"/>
      </w:r>
    </w:p>
    <w:p w14:paraId="2300D09F" w14:textId="77777777" w:rsidR="002270CB" w:rsidRDefault="002270CB" w:rsidP="002270CB">
      <w:pPr>
        <w:pStyle w:val="Heading2"/>
      </w:pPr>
      <w:bookmarkStart w:id="21" w:name="benefit-3-expanding-brand-visibility"/>
      <w:bookmarkEnd w:id="21"/>
      <w:r>
        <w:lastRenderedPageBreak/>
        <w:t>Benefit #3: Expanding Brand Visibility</w:t>
      </w:r>
    </w:p>
    <w:p w14:paraId="715036A1" w14:textId="77777777" w:rsidR="002270CB" w:rsidRDefault="002270CB" w:rsidP="002270CB">
      <w:pPr>
        <w:pStyle w:val="Heading3"/>
      </w:pPr>
      <w:bookmarkStart w:id="22" w:name="the-power-of-brand-visibility"/>
      <w:bookmarkEnd w:id="22"/>
      <w:r>
        <w:t>The Power of Brand Visibility</w:t>
      </w:r>
    </w:p>
    <w:p w14:paraId="2D4CBAA5" w14:textId="77777777" w:rsidR="002270CB" w:rsidRDefault="002270CB" w:rsidP="002270CB">
      <w:pPr>
        <w:pStyle w:val="FirstParagraph"/>
      </w:pPr>
      <w:r>
        <w:t>In today's fast-paced digital world, having a strong brand presence is crucial for online success. Your brand is not just a logo or a tagline; it is the essence of your business. It represents your values, mission, and the promise you make to your customers. Expanding brand visibility is a game-changing benefit that can skyrocket your online success. In this chapter, we will explore the seven key advantages of expanding your brand visibility and how you can harness the power of web traffic to achieve it.</w:t>
      </w:r>
    </w:p>
    <w:p w14:paraId="73A12507" w14:textId="77777777" w:rsidR="002270CB" w:rsidRDefault="002270CB" w:rsidP="002270CB">
      <w:pPr>
        <w:pStyle w:val="Heading3"/>
      </w:pPr>
      <w:bookmarkStart w:id="23" w:name="building-trust-and-credibility"/>
      <w:bookmarkEnd w:id="23"/>
      <w:r>
        <w:t>1. Building Trust and Credibility</w:t>
      </w:r>
    </w:p>
    <w:p w14:paraId="08167CA0" w14:textId="77777777" w:rsidR="002270CB" w:rsidRDefault="002270CB" w:rsidP="002270CB">
      <w:pPr>
        <w:pStyle w:val="FirstParagraph"/>
      </w:pPr>
      <w:r>
        <w:t>Expanding your brand visibility helps build trust and credibility among your target audience. When people see your brand consistently across various online platforms, they start to recognize and associate it with quality and reliability. This recognition creates a sense of trust, making it more likely for potential customers to choose your brand over competitors.</w:t>
      </w:r>
    </w:p>
    <w:p w14:paraId="61B7BBFF" w14:textId="77777777" w:rsidR="002270CB" w:rsidRDefault="002270CB" w:rsidP="002270CB">
      <w:pPr>
        <w:pStyle w:val="Heading3"/>
      </w:pPr>
      <w:bookmarkStart w:id="24" w:name="increasing-brand-awareness"/>
      <w:bookmarkEnd w:id="24"/>
      <w:r>
        <w:t>2. Increasing Brand Awareness</w:t>
      </w:r>
    </w:p>
    <w:p w14:paraId="60B4167A" w14:textId="77777777" w:rsidR="002270CB" w:rsidRDefault="002270CB" w:rsidP="002270CB">
      <w:pPr>
        <w:pStyle w:val="FirstParagraph"/>
      </w:pPr>
      <w:r>
        <w:t>Increasing brand visibility allows you to reach a wider audience and increase brand awareness. By leveraging web traffic through various online channels such as social media, search engine optimization (SEO), and content marketing, you can expose your brand to potential customers who may not have been aware of its existence. This increased awareness can lead to higher brand recall and ultimately more conversions.</w:t>
      </w:r>
    </w:p>
    <w:p w14:paraId="77CF3549" w14:textId="77777777" w:rsidR="002270CB" w:rsidRDefault="002270CB" w:rsidP="002270CB">
      <w:pPr>
        <w:pStyle w:val="Heading3"/>
      </w:pPr>
      <w:bookmarkStart w:id="25" w:name="expanding-market-reach"/>
      <w:bookmarkEnd w:id="25"/>
      <w:r>
        <w:t>3. Expanding Market Reach</w:t>
      </w:r>
    </w:p>
    <w:p w14:paraId="633C3218" w14:textId="77777777" w:rsidR="002270CB" w:rsidRDefault="002270CB" w:rsidP="002270CB">
      <w:pPr>
        <w:pStyle w:val="FirstParagraph"/>
      </w:pPr>
      <w:r>
        <w:t xml:space="preserve">Expanding your brand visibility </w:t>
      </w:r>
      <w:proofErr w:type="gramStart"/>
      <w:r>
        <w:t>opens up</w:t>
      </w:r>
      <w:proofErr w:type="gramEnd"/>
      <w:r>
        <w:t xml:space="preserve"> new market opportunities. When your brand is visible to a larger audience, you can tap into new customer segments and expand your market reach. This can result in increased sales, revenue growth, and a stronger market position.</w:t>
      </w:r>
    </w:p>
    <w:p w14:paraId="175AB73C" w14:textId="77777777" w:rsidR="002270CB" w:rsidRDefault="002270CB" w:rsidP="002270CB">
      <w:pPr>
        <w:pStyle w:val="Heading3"/>
      </w:pPr>
      <w:bookmarkStart w:id="26" w:name="enhancing-customer-engagement"/>
      <w:bookmarkEnd w:id="26"/>
      <w:r>
        <w:t>4. Enhancing Customer Engagement</w:t>
      </w:r>
    </w:p>
    <w:p w14:paraId="0E343D96" w14:textId="77777777" w:rsidR="002270CB" w:rsidRDefault="002270CB" w:rsidP="002270CB">
      <w:pPr>
        <w:pStyle w:val="FirstParagraph"/>
      </w:pPr>
      <w:r>
        <w:t>A strong brand presence enables better customer engagement. When customers are familiar with your brand, they are more likely to engage with your content, participate in discussions, and provide feedback. This engagement not only strengthens the bond between your brand and customers but also provides valuable insights for improving your products or services.</w:t>
      </w:r>
    </w:p>
    <w:p w14:paraId="052B4D3B" w14:textId="77777777" w:rsidR="002270CB" w:rsidRDefault="002270CB" w:rsidP="002270CB">
      <w:pPr>
        <w:pStyle w:val="Heading3"/>
      </w:pPr>
      <w:bookmarkStart w:id="27" w:name="leveraging-social-proof"/>
      <w:bookmarkEnd w:id="27"/>
      <w:r>
        <w:t>5. Leveraging Social Proof</w:t>
      </w:r>
    </w:p>
    <w:p w14:paraId="693E8A93" w14:textId="77777777" w:rsidR="002270CB" w:rsidRDefault="002270CB" w:rsidP="002270CB">
      <w:pPr>
        <w:pStyle w:val="FirstParagraph"/>
      </w:pPr>
      <w:r>
        <w:t>Expanding brand visibility allows you to leverage the power of social proof. When people see others engaging with your brand, such as through likes, shares, and positive reviews, it creates a sense of validation and trust. This social proof acts as a powerful influencer, encouraging others to follow suit and engage with your brand as well.</w:t>
      </w:r>
    </w:p>
    <w:p w14:paraId="1F5727CF" w14:textId="77777777" w:rsidR="002270CB" w:rsidRDefault="002270CB" w:rsidP="002270CB">
      <w:pPr>
        <w:pStyle w:val="Heading3"/>
      </w:pPr>
      <w:bookmarkStart w:id="28" w:name="boosting-brand-equity"/>
      <w:bookmarkEnd w:id="28"/>
      <w:r>
        <w:lastRenderedPageBreak/>
        <w:t>6. Boosting Brand Equity</w:t>
      </w:r>
    </w:p>
    <w:p w14:paraId="6D9EF415" w14:textId="77777777" w:rsidR="002270CB" w:rsidRDefault="002270CB" w:rsidP="002270CB">
      <w:pPr>
        <w:pStyle w:val="FirstParagraph"/>
      </w:pPr>
      <w:r>
        <w:t>Brand visibility directly impacts brand equity. As your brand becomes more visible, its perceived value and reputation increase. This enhanced brand equity can lead to a variety of benefits, including higher customer loyalty, premium pricing, and increased market share.</w:t>
      </w:r>
    </w:p>
    <w:p w14:paraId="0606B933" w14:textId="77777777" w:rsidR="002270CB" w:rsidRDefault="002270CB" w:rsidP="002270CB">
      <w:pPr>
        <w:pStyle w:val="Heading3"/>
      </w:pPr>
      <w:bookmarkStart w:id="29" w:name="strengthening-competitive-advantage"/>
      <w:bookmarkEnd w:id="29"/>
      <w:r>
        <w:t>7. Strengthening Competitive Advantage</w:t>
      </w:r>
    </w:p>
    <w:p w14:paraId="4AFB9ED6" w14:textId="77777777" w:rsidR="002270CB" w:rsidRDefault="002270CB" w:rsidP="002270CB">
      <w:pPr>
        <w:pStyle w:val="FirstParagraph"/>
      </w:pPr>
      <w:r>
        <w:t>Expanding brand visibility gives you a competitive edge. When your brand is highly visible, it becomes harder for competitors to overshadow or outshine you. By consistently reinforcing your brand message and values, you establish a unique position in the market, making it difficult for others to replicate your success.</w:t>
      </w:r>
    </w:p>
    <w:p w14:paraId="32095242" w14:textId="77777777" w:rsidR="002270CB" w:rsidRDefault="002270CB" w:rsidP="002270CB">
      <w:pPr>
        <w:pStyle w:val="Heading2"/>
      </w:pPr>
      <w:r>
        <w:t>In Summary</w:t>
      </w:r>
    </w:p>
    <w:p w14:paraId="2AA571A3" w14:textId="25E3DFFB" w:rsidR="002270CB" w:rsidRDefault="002270CB" w:rsidP="002270CB">
      <w:pPr>
        <w:pStyle w:val="FirstParagraph"/>
      </w:pPr>
      <w:r>
        <w:t>Expanding brand visibility is a game-changing benefit that can skyrocket your online success. By building trust and credibility, increasing brand awareness, expanding market reach, enhancing customer engagement, leveraging social proof, boosting brand equity, and strengthening competitive advantage, you can unleash the power of web traffic to take your brand to new heights. In the next chapter, we will explore Benefit #4: Driving Targeted Traffic for Increased Conversions.</w:t>
      </w:r>
    </w:p>
    <w:p w14:paraId="3214724E" w14:textId="77777777" w:rsidR="002270CB" w:rsidRDefault="002270CB">
      <w:r>
        <w:br w:type="page"/>
      </w:r>
    </w:p>
    <w:p w14:paraId="64B59A0D" w14:textId="77777777" w:rsidR="002270CB" w:rsidRDefault="002270CB" w:rsidP="002270CB">
      <w:pPr>
        <w:pStyle w:val="FirstParagraph"/>
      </w:pPr>
    </w:p>
    <w:p w14:paraId="598885D7" w14:textId="77777777" w:rsidR="002270CB" w:rsidRDefault="002270CB" w:rsidP="002270CB">
      <w:pPr>
        <w:pStyle w:val="Heading2"/>
      </w:pPr>
      <w:bookmarkStart w:id="30" w:name="benefit-4-driving-targeted-traffic"/>
      <w:bookmarkEnd w:id="30"/>
      <w:r>
        <w:t>Benefit #4: Driving Targeted Traffic</w:t>
      </w:r>
    </w:p>
    <w:p w14:paraId="6583820A" w14:textId="77777777" w:rsidR="002270CB" w:rsidRDefault="002270CB" w:rsidP="002270CB">
      <w:pPr>
        <w:pStyle w:val="Heading3"/>
      </w:pPr>
      <w:bookmarkStart w:id="31" w:name="understanding-the-power-of-targeted-traf"/>
      <w:bookmarkEnd w:id="31"/>
      <w:r>
        <w:t>Understanding the Power of Targeted Traffic</w:t>
      </w:r>
    </w:p>
    <w:p w14:paraId="012099EB" w14:textId="77777777" w:rsidR="002270CB" w:rsidRDefault="002270CB" w:rsidP="002270CB">
      <w:pPr>
        <w:pStyle w:val="FirstParagraph"/>
      </w:pPr>
      <w:r>
        <w:t>In today's digital age, driving traffic to your website is crucial for online success. However, not all traffic is created equal. To truly unleash the power of web traffic, it is essential to focus on driving targeted traffic. This chapter will delve into the game-changing benefits of driving targeted traffic and how it can skyrocket your online success.</w:t>
      </w:r>
    </w:p>
    <w:p w14:paraId="5ABD8F81" w14:textId="77777777" w:rsidR="002270CB" w:rsidRDefault="002270CB" w:rsidP="002270CB">
      <w:pPr>
        <w:pStyle w:val="Heading3"/>
      </w:pPr>
      <w:bookmarkStart w:id="32" w:name="what-is-targeted-traffic"/>
      <w:bookmarkEnd w:id="32"/>
      <w:r>
        <w:t>What is Targeted Traffic?</w:t>
      </w:r>
    </w:p>
    <w:p w14:paraId="35373E7A" w14:textId="77777777" w:rsidR="002270CB" w:rsidRDefault="002270CB" w:rsidP="002270CB">
      <w:pPr>
        <w:pStyle w:val="FirstParagraph"/>
      </w:pPr>
      <w:r>
        <w:t>Targeted traffic refers to website visitors who are specifically interested in the products, services, or content you offer. Unlike generic traffic, targeted traffic consists of individuals who are more likely to engage with your website, make a purchase, or take a desired action. By attracting the right audience, you can maximize the effectiveness of your online presence and achieve your goals more efficiently.</w:t>
      </w:r>
    </w:p>
    <w:p w14:paraId="2364A1DE" w14:textId="77777777" w:rsidR="002270CB" w:rsidRDefault="002270CB" w:rsidP="002270CB">
      <w:pPr>
        <w:pStyle w:val="Heading3"/>
      </w:pPr>
      <w:bookmarkStart w:id="33" w:name="benefit-1-increased-conversion-rates"/>
      <w:bookmarkEnd w:id="33"/>
      <w:r>
        <w:t>Benefit #1: Increased Conversion Rates</w:t>
      </w:r>
    </w:p>
    <w:p w14:paraId="66A2896D" w14:textId="77777777" w:rsidR="002270CB" w:rsidRDefault="002270CB" w:rsidP="002270CB">
      <w:pPr>
        <w:pStyle w:val="FirstParagraph"/>
      </w:pPr>
      <w:r>
        <w:t>One of the primary benefits of driving targeted traffic is the potential for increased conversion rates. When your website attracts visitors who are genuinely interested in what you have to offer, they are more likely to convert into customers or subscribers. This targeted audience is already predisposed to engage with your brand, making it easier to guide them through the sales funnel and close the deal.</w:t>
      </w:r>
    </w:p>
    <w:p w14:paraId="047F1B41" w14:textId="77777777" w:rsidR="002270CB" w:rsidRDefault="002270CB" w:rsidP="002270CB">
      <w:pPr>
        <w:pStyle w:val="Heading3"/>
      </w:pPr>
      <w:bookmarkStart w:id="34" w:name="benefit-2-improved-return-on-investment-"/>
      <w:bookmarkEnd w:id="34"/>
      <w:r>
        <w:t>Benefit #2: Improved Return on Investment (ROI)</w:t>
      </w:r>
    </w:p>
    <w:p w14:paraId="1B453B5F" w14:textId="77777777" w:rsidR="002270CB" w:rsidRDefault="002270CB" w:rsidP="002270CB">
      <w:pPr>
        <w:pStyle w:val="FirstParagraph"/>
      </w:pPr>
      <w:r>
        <w:t>Driving targeted traffic can significantly improve your return on investment (ROI). By focusing your efforts on attracting individuals who are more likely to convert, you can optimize your marketing budget and resources. Instead of wasting time and money on generic advertising, targeted traffic allows you to allocate your resources where they are most effective, resulting in a higher ROI and a more profitable online presence.</w:t>
      </w:r>
    </w:p>
    <w:p w14:paraId="4A036C2D" w14:textId="77777777" w:rsidR="002270CB" w:rsidRDefault="002270CB" w:rsidP="002270CB">
      <w:pPr>
        <w:pStyle w:val="Heading3"/>
      </w:pPr>
      <w:bookmarkStart w:id="35" w:name="benefit-3-enhanced-user-experience"/>
      <w:bookmarkEnd w:id="35"/>
      <w:r>
        <w:t>Benefit #3: Enhanced User Experience</w:t>
      </w:r>
    </w:p>
    <w:p w14:paraId="0059CAD3" w14:textId="77777777" w:rsidR="002270CB" w:rsidRDefault="002270CB" w:rsidP="002270CB">
      <w:pPr>
        <w:pStyle w:val="FirstParagraph"/>
      </w:pPr>
      <w:r>
        <w:t>When visitors arrive at your website through targeted traffic, they are more likely to find the content, products, or services they are seeking. This creates a positive user experience, as they can easily navigate your site and access the information they need. By tailoring your website to meet the specific needs and interests of your target audience, you can provide a seamless and satisfying user experience, increasing the likelihood of repeat visits and customer loyalty.</w:t>
      </w:r>
    </w:p>
    <w:p w14:paraId="0FC6B747" w14:textId="77777777" w:rsidR="002270CB" w:rsidRDefault="002270CB" w:rsidP="002270CB">
      <w:pPr>
        <w:pStyle w:val="Heading3"/>
      </w:pPr>
      <w:bookmarkStart w:id="36" w:name="benefit-4-increased-brand-awareness-and-"/>
      <w:bookmarkEnd w:id="36"/>
      <w:r>
        <w:t>Benefit #4: Increased Brand Awareness and Authority</w:t>
      </w:r>
    </w:p>
    <w:p w14:paraId="5571E23B" w14:textId="77777777" w:rsidR="002270CB" w:rsidRDefault="002270CB" w:rsidP="002270CB">
      <w:pPr>
        <w:pStyle w:val="FirstParagraph"/>
      </w:pPr>
      <w:r>
        <w:t xml:space="preserve">Driving targeted traffic also contributes to increased brand awareness and authority. When your website attracts individuals who are genuinely interested in your niche, they are more </w:t>
      </w:r>
      <w:r>
        <w:lastRenderedPageBreak/>
        <w:t>likely to engage with your content, share it with others, and become brand advocates. This organic word-of-mouth marketing can help amplify your brand's reach and establish your authority within your industry. As more targeted traffic flows to your site, your brand becomes synonymous with expertise and credibility.</w:t>
      </w:r>
    </w:p>
    <w:p w14:paraId="0D00C590" w14:textId="77777777" w:rsidR="002270CB" w:rsidRDefault="002270CB" w:rsidP="002270CB">
      <w:pPr>
        <w:pStyle w:val="Heading3"/>
      </w:pPr>
      <w:bookmarkStart w:id="37" w:name="benefit-5-better-customer-insights"/>
      <w:bookmarkEnd w:id="37"/>
      <w:r>
        <w:t>Benefit #5: Better Customer Insights</w:t>
      </w:r>
    </w:p>
    <w:p w14:paraId="71A7DFFB" w14:textId="77777777" w:rsidR="002270CB" w:rsidRDefault="002270CB" w:rsidP="002270CB">
      <w:pPr>
        <w:pStyle w:val="FirstParagraph"/>
      </w:pPr>
      <w:r>
        <w:t>Targeted traffic provides valuable customer insights that can inform your marketing strategies and decision-making processes. By analyzing the behavior, preferences, and demographics of your targeted audience, you can gain a deeper understanding of their needs and wants. This data-driven approach allows you to tailor your offerings and marketing messages to resonate with your audience, resulting in more effective campaigns and increased customer satisfaction.</w:t>
      </w:r>
    </w:p>
    <w:p w14:paraId="504882A4" w14:textId="77777777" w:rsidR="002270CB" w:rsidRDefault="002270CB" w:rsidP="002270CB">
      <w:pPr>
        <w:pStyle w:val="Heading3"/>
      </w:pPr>
      <w:bookmarkStart w:id="38" w:name="benefit-6-competitive-edge"/>
      <w:bookmarkEnd w:id="38"/>
      <w:r>
        <w:t>Benefit #6: Competitive Edge</w:t>
      </w:r>
    </w:p>
    <w:p w14:paraId="08C89B22" w14:textId="77777777" w:rsidR="002270CB" w:rsidRDefault="002270CB" w:rsidP="002270CB">
      <w:pPr>
        <w:pStyle w:val="FirstParagraph"/>
      </w:pPr>
      <w:r>
        <w:t xml:space="preserve">In the crowded online marketplace, gaining a competitive edge is essential for success. By driving targeted traffic, you can differentiate yourself from competitors who may be attracting generic traffic. By </w:t>
      </w:r>
      <w:proofErr w:type="gramStart"/>
      <w:r>
        <w:t>honing in</w:t>
      </w:r>
      <w:proofErr w:type="gramEnd"/>
      <w:r>
        <w:t xml:space="preserve"> on your target audience and delivering personalized experiences, you position yourself as a leader in your industry. This competitive advantage can help you attract more customers, increase market share, and outperform your rivals.</w:t>
      </w:r>
    </w:p>
    <w:p w14:paraId="12F41AC1" w14:textId="77777777" w:rsidR="002270CB" w:rsidRDefault="002270CB" w:rsidP="002270CB">
      <w:pPr>
        <w:pStyle w:val="Heading3"/>
      </w:pPr>
      <w:bookmarkStart w:id="39" w:name="benefit-7-long-term-growth-and-sustainab"/>
      <w:bookmarkEnd w:id="39"/>
      <w:r>
        <w:t>Benefit #7: Long-Term Growth and Sustainability</w:t>
      </w:r>
    </w:p>
    <w:p w14:paraId="39B328D1" w14:textId="77777777" w:rsidR="002270CB" w:rsidRDefault="002270CB" w:rsidP="002270CB">
      <w:pPr>
        <w:pStyle w:val="FirstParagraph"/>
      </w:pPr>
      <w:r>
        <w:t>Lastly, driving targeted traffic sets the stage for long-term growth and sustainability. By building a loyal customer base and establishing your brand's authority, you create a solid foundation for future success. As your targeted traffic continues to grow, your online presence becomes more resilient and less reliant on short-term tactics. This sustainable growth allows you to adapt to changing market conditions, build customer loyalty, and thrive in the digital landscape.</w:t>
      </w:r>
    </w:p>
    <w:p w14:paraId="2931B770" w14:textId="77777777" w:rsidR="002270CB" w:rsidRDefault="002270CB" w:rsidP="002270CB">
      <w:pPr>
        <w:pStyle w:val="BodyText"/>
      </w:pPr>
      <w:r>
        <w:t>In summary, driving targeted traffic is a game-changing strategy that can skyrocket your online success. By attracting individuals who are genuinely interested in what you offer, you can increase conversion rates, improve ROI, enhance user experience, boost brand awareness and authority, gain valuable customer insights, gain a competitive edge, and achieve long-term growth and sustainability. So, buckle up and get ready to unleash the power of targeted traffic!</w:t>
      </w:r>
    </w:p>
    <w:p w14:paraId="34309658" w14:textId="4F46567A" w:rsidR="002270CB" w:rsidRDefault="002270CB">
      <w:r>
        <w:br w:type="page"/>
      </w:r>
    </w:p>
    <w:p w14:paraId="02F591ED" w14:textId="77777777" w:rsidR="002270CB" w:rsidRDefault="002270CB" w:rsidP="002270CB">
      <w:pPr>
        <w:pStyle w:val="Heading2"/>
      </w:pPr>
      <w:bookmarkStart w:id="40" w:name="benefit-5-boosting-conversion-rates"/>
      <w:bookmarkEnd w:id="40"/>
      <w:r>
        <w:lastRenderedPageBreak/>
        <w:t>Benefit #5: Boosting Conversion Rates</w:t>
      </w:r>
    </w:p>
    <w:p w14:paraId="21EBD24B" w14:textId="77777777" w:rsidR="002270CB" w:rsidRDefault="002270CB" w:rsidP="002270CB">
      <w:pPr>
        <w:pStyle w:val="Heading3"/>
      </w:pPr>
      <w:bookmarkStart w:id="41" w:name="understanding-the-power-of-conversion-ra"/>
      <w:bookmarkEnd w:id="41"/>
      <w:r>
        <w:t>Understanding the Power of Conversion Rates</w:t>
      </w:r>
    </w:p>
    <w:p w14:paraId="6EEF4CA1" w14:textId="77777777" w:rsidR="002270CB" w:rsidRDefault="002270CB" w:rsidP="002270CB">
      <w:pPr>
        <w:pStyle w:val="FirstParagraph"/>
      </w:pPr>
      <w:r>
        <w:t>Conversion rates are the lifeblood of any online business. They represent the percentage of website visitors who take a desired action, such as making a purchase, signing up for a newsletter, or filling out a contact form. Boosting conversion rates can have a profound impact on your online success, as it directly translates into more customers, increased revenue, and greater profitability.</w:t>
      </w:r>
    </w:p>
    <w:p w14:paraId="6D5BB4F8" w14:textId="77777777" w:rsidR="002270CB" w:rsidRDefault="002270CB" w:rsidP="002270CB">
      <w:pPr>
        <w:pStyle w:val="BodyText"/>
      </w:pPr>
      <w:r>
        <w:t>In this chapter, we will explore the game-changing benefits of boosting conversion rates and how it can skyrocket your online success. We will delve into the strategies, techniques, and tools that can help you optimize your website and turn more visitors into loyal customers.</w:t>
      </w:r>
    </w:p>
    <w:p w14:paraId="723A914A" w14:textId="77777777" w:rsidR="002270CB" w:rsidRDefault="002270CB" w:rsidP="002270CB">
      <w:pPr>
        <w:pStyle w:val="Heading3"/>
      </w:pPr>
      <w:bookmarkStart w:id="42" w:name="the-impact-of-higher-conversion-rates"/>
      <w:bookmarkEnd w:id="42"/>
      <w:r>
        <w:t>The Impact of Higher Conversion Rates</w:t>
      </w:r>
    </w:p>
    <w:p w14:paraId="4BE4C62F" w14:textId="77777777" w:rsidR="002270CB" w:rsidRDefault="002270CB" w:rsidP="002270CB">
      <w:pPr>
        <w:pStyle w:val="FirstParagraph"/>
      </w:pPr>
      <w:r>
        <w:t>Boosting your conversion rates can have a ripple effect throughout your entire online business. Let's take a closer look at seven key benefits that can transform your online success:</w:t>
      </w:r>
    </w:p>
    <w:p w14:paraId="2293CE1F" w14:textId="77777777" w:rsidR="002270CB" w:rsidRDefault="002270CB" w:rsidP="002270CB">
      <w:pPr>
        <w:numPr>
          <w:ilvl w:val="0"/>
          <w:numId w:val="3"/>
        </w:numPr>
      </w:pPr>
      <w:r>
        <w:rPr>
          <w:b/>
        </w:rPr>
        <w:t>Increased Revenue:</w:t>
      </w:r>
      <w:r>
        <w:t xml:space="preserve"> A higher conversion rate means more sales and revenue. By optimizing your website and improving the user experience, you can effectively turn more visitors into paying customers.</w:t>
      </w:r>
    </w:p>
    <w:p w14:paraId="1B5734F6" w14:textId="77777777" w:rsidR="002270CB" w:rsidRDefault="002270CB" w:rsidP="002270CB">
      <w:pPr>
        <w:numPr>
          <w:ilvl w:val="0"/>
          <w:numId w:val="3"/>
        </w:numPr>
      </w:pPr>
      <w:r>
        <w:rPr>
          <w:b/>
        </w:rPr>
        <w:t>Improved ROI:</w:t>
      </w:r>
      <w:r>
        <w:t xml:space="preserve"> When you increase your conversion rates, you are essentially getting more out of your existing traffic. This means that you can generate more revenue without spending additional resources on acquiring new visitors.</w:t>
      </w:r>
    </w:p>
    <w:p w14:paraId="7B976F98" w14:textId="77777777" w:rsidR="002270CB" w:rsidRDefault="002270CB" w:rsidP="002270CB">
      <w:pPr>
        <w:numPr>
          <w:ilvl w:val="0"/>
          <w:numId w:val="3"/>
        </w:numPr>
      </w:pPr>
      <w:r>
        <w:rPr>
          <w:b/>
        </w:rPr>
        <w:t>Enhanced Customer Insights:</w:t>
      </w:r>
      <w:r>
        <w:t xml:space="preserve"> Every interaction a visitor has with your website provides valuable data. By optimizing your conversion funnels, you can gain deeper insights into customer behavior, preferences, and pain points. This knowledge can then be used to refine your marketing strategies and better serve your target audience.</w:t>
      </w:r>
    </w:p>
    <w:p w14:paraId="7BA11D31" w14:textId="77777777" w:rsidR="002270CB" w:rsidRDefault="002270CB" w:rsidP="002270CB">
      <w:pPr>
        <w:numPr>
          <w:ilvl w:val="0"/>
          <w:numId w:val="3"/>
        </w:numPr>
      </w:pPr>
      <w:r>
        <w:rPr>
          <w:b/>
        </w:rPr>
        <w:t>Enhanced Brand Reputation:</w:t>
      </w:r>
      <w:r>
        <w:t xml:space="preserve"> A website that is optimized for conversion not only attracts more customers but also enhances your brand reputation. When visitors have a seamless and positive experience on your site, they are more likely to trust your brand and recommend it to others.</w:t>
      </w:r>
    </w:p>
    <w:p w14:paraId="6EE9CE1E" w14:textId="77777777" w:rsidR="002270CB" w:rsidRDefault="002270CB" w:rsidP="002270CB">
      <w:pPr>
        <w:numPr>
          <w:ilvl w:val="0"/>
          <w:numId w:val="3"/>
        </w:numPr>
      </w:pPr>
      <w:r>
        <w:rPr>
          <w:b/>
        </w:rPr>
        <w:t>Reduced Cart Abandonment:</w:t>
      </w:r>
      <w:r>
        <w:t xml:space="preserve"> Cart abandonment is a common challenge for online businesses. By implementing conversion rate optimization techniques, you can reduce cart abandonment rates and recover potentially lost sales.</w:t>
      </w:r>
    </w:p>
    <w:p w14:paraId="1A9555B4" w14:textId="77777777" w:rsidR="002270CB" w:rsidRDefault="002270CB" w:rsidP="002270CB">
      <w:pPr>
        <w:numPr>
          <w:ilvl w:val="0"/>
          <w:numId w:val="3"/>
        </w:numPr>
      </w:pPr>
      <w:r>
        <w:rPr>
          <w:b/>
        </w:rPr>
        <w:t>Improved User Experience:</w:t>
      </w:r>
      <w:r>
        <w:t xml:space="preserve"> A website that is optimized for conversion is also optimized for a better user experience. By making your site more user-friendly, intuitive, and visually appealing, you can create a positive impression that encourages visitors to </w:t>
      </w:r>
      <w:proofErr w:type="gramStart"/>
      <w:r>
        <w:t>take action</w:t>
      </w:r>
      <w:proofErr w:type="gramEnd"/>
      <w:r>
        <w:t>.</w:t>
      </w:r>
    </w:p>
    <w:p w14:paraId="6E059728" w14:textId="77777777" w:rsidR="002270CB" w:rsidRDefault="002270CB" w:rsidP="002270CB">
      <w:pPr>
        <w:numPr>
          <w:ilvl w:val="0"/>
          <w:numId w:val="3"/>
        </w:numPr>
      </w:pPr>
      <w:r>
        <w:rPr>
          <w:b/>
        </w:rPr>
        <w:lastRenderedPageBreak/>
        <w:t>Competitive Advantage:</w:t>
      </w:r>
      <w:r>
        <w:t xml:space="preserve"> In today's crowded online marketplace, standing out from the competition is crucial. By boosting your conversion rates, you gain a competitive edge by capturing a larger share of your target audience and outperforming your competitors.</w:t>
      </w:r>
    </w:p>
    <w:p w14:paraId="6784BF48" w14:textId="77777777" w:rsidR="002270CB" w:rsidRDefault="002270CB" w:rsidP="002270CB">
      <w:pPr>
        <w:pStyle w:val="Heading3"/>
      </w:pPr>
      <w:bookmarkStart w:id="43" w:name="strategies-for-boosting-conversion-rates"/>
      <w:bookmarkEnd w:id="43"/>
      <w:r>
        <w:t>Strategies for Boosting Conversion Rates</w:t>
      </w:r>
    </w:p>
    <w:p w14:paraId="6AAB20C5" w14:textId="77777777" w:rsidR="002270CB" w:rsidRDefault="002270CB" w:rsidP="002270CB">
      <w:pPr>
        <w:pStyle w:val="FirstParagraph"/>
      </w:pPr>
      <w:r>
        <w:t>Boosting conversion rates requires a strategic approach and a deep understanding of your target audience. Here are some key strategies to consider:</w:t>
      </w:r>
    </w:p>
    <w:p w14:paraId="421509D2" w14:textId="77777777" w:rsidR="002270CB" w:rsidRDefault="002270CB" w:rsidP="002270CB">
      <w:pPr>
        <w:numPr>
          <w:ilvl w:val="0"/>
          <w:numId w:val="4"/>
        </w:numPr>
      </w:pPr>
      <w:r>
        <w:rPr>
          <w:b/>
        </w:rPr>
        <w:t>Optimize Your Landing Pages:</w:t>
      </w:r>
      <w:r>
        <w:t xml:space="preserve"> Landing pages are often the first point of contact for visitors. By optimizing your landing pages with compelling headlines, clear </w:t>
      </w:r>
      <w:proofErr w:type="gramStart"/>
      <w:r>
        <w:t>calls</w:t>
      </w:r>
      <w:proofErr w:type="gramEnd"/>
      <w:r>
        <w:t>-to-action, and persuasive copy, you can increase the likelihood of conversions.</w:t>
      </w:r>
    </w:p>
    <w:p w14:paraId="3C26987A" w14:textId="77777777" w:rsidR="002270CB" w:rsidRDefault="002270CB" w:rsidP="002270CB">
      <w:pPr>
        <w:numPr>
          <w:ilvl w:val="0"/>
          <w:numId w:val="4"/>
        </w:numPr>
      </w:pPr>
      <w:r>
        <w:rPr>
          <w:b/>
        </w:rPr>
        <w:t>Streamline Your Checkout Process:</w:t>
      </w:r>
      <w:r>
        <w:t xml:space="preserve"> Make it as easy as possible for customers to complete their purchase. Simplify the checkout process, reduce the number of steps, and offer multiple payment options to minimize friction and increase conversions.</w:t>
      </w:r>
    </w:p>
    <w:p w14:paraId="2FB45C55" w14:textId="77777777" w:rsidR="002270CB" w:rsidRDefault="002270CB" w:rsidP="002270CB">
      <w:pPr>
        <w:numPr>
          <w:ilvl w:val="0"/>
          <w:numId w:val="4"/>
        </w:numPr>
      </w:pPr>
      <w:r>
        <w:rPr>
          <w:b/>
        </w:rPr>
        <w:t>Implement A/B Testing:</w:t>
      </w:r>
      <w:r>
        <w:t xml:space="preserve"> A/B testing allows you to experiment with different variations of your website to determine what works best for your audience. Test different headlines, layouts, colors, and calls-to-action to optimize your conversion rates.</w:t>
      </w:r>
    </w:p>
    <w:p w14:paraId="354704D1" w14:textId="77777777" w:rsidR="002270CB" w:rsidRDefault="002270CB" w:rsidP="002270CB">
      <w:pPr>
        <w:numPr>
          <w:ilvl w:val="0"/>
          <w:numId w:val="4"/>
        </w:numPr>
      </w:pPr>
      <w:r>
        <w:rPr>
          <w:b/>
        </w:rPr>
        <w:t>Leverage Social Proof:</w:t>
      </w:r>
      <w:r>
        <w:t xml:space="preserve"> Incorporate social proof elements, such as customer testimonials, reviews, and case studies, to build trust and credibility. Highlighting positive customer experiences can significantly impact conversion rates.</w:t>
      </w:r>
    </w:p>
    <w:p w14:paraId="00909AE6" w14:textId="77777777" w:rsidR="002270CB" w:rsidRDefault="002270CB" w:rsidP="002270CB">
      <w:pPr>
        <w:numPr>
          <w:ilvl w:val="0"/>
          <w:numId w:val="4"/>
        </w:numPr>
      </w:pPr>
      <w:r>
        <w:rPr>
          <w:b/>
        </w:rPr>
        <w:t>Personalize the User Experience:</w:t>
      </w:r>
      <w:r>
        <w:t xml:space="preserve"> Use data and analytics to personalize the user experience based on individual preferences and behavior. Tailoring your website content, offers, and recommendations can greatly enhance conversion rates.</w:t>
      </w:r>
    </w:p>
    <w:p w14:paraId="46931C48" w14:textId="77777777" w:rsidR="002270CB" w:rsidRDefault="002270CB" w:rsidP="002270CB">
      <w:pPr>
        <w:pStyle w:val="Heading3"/>
      </w:pPr>
      <w:bookmarkStart w:id="44" w:name="tools-for-conversion-rate-optimization"/>
      <w:bookmarkEnd w:id="44"/>
      <w:r>
        <w:t>Tools for Conversion Rate Optimization</w:t>
      </w:r>
    </w:p>
    <w:p w14:paraId="14B0CEE0" w14:textId="77777777" w:rsidR="002270CB" w:rsidRDefault="002270CB" w:rsidP="002270CB">
      <w:pPr>
        <w:pStyle w:val="FirstParagraph"/>
      </w:pPr>
      <w:r>
        <w:t>To effectively boost your conversion rates, you can leverage a variety of tools and technologies. Here are some popular options:</w:t>
      </w:r>
    </w:p>
    <w:tbl>
      <w:tblPr>
        <w:tblW w:w="1180" w:type="pct"/>
        <w:tblLook w:val="07E0" w:firstRow="1" w:lastRow="1" w:firstColumn="1" w:lastColumn="1" w:noHBand="1" w:noVBand="1"/>
      </w:tblPr>
      <w:tblGrid>
        <w:gridCol w:w="1557"/>
        <w:gridCol w:w="1820"/>
      </w:tblGrid>
      <w:tr w:rsidR="002270CB" w14:paraId="79EA19CF" w14:textId="77777777" w:rsidTr="00F91FC5">
        <w:tc>
          <w:tcPr>
            <w:tcW w:w="0" w:type="auto"/>
            <w:tcBorders>
              <w:bottom w:val="single" w:sz="0" w:space="0" w:color="auto"/>
            </w:tcBorders>
            <w:vAlign w:val="bottom"/>
          </w:tcPr>
          <w:p w14:paraId="5DFD28B6" w14:textId="77777777" w:rsidR="002270CB" w:rsidRDefault="002270CB" w:rsidP="00F91FC5">
            <w:pPr>
              <w:pStyle w:val="Compact"/>
            </w:pPr>
            <w:r>
              <w:t>Tool</w:t>
            </w:r>
          </w:p>
        </w:tc>
        <w:tc>
          <w:tcPr>
            <w:tcW w:w="0" w:type="auto"/>
            <w:tcBorders>
              <w:bottom w:val="single" w:sz="0" w:space="0" w:color="auto"/>
            </w:tcBorders>
            <w:vAlign w:val="bottom"/>
          </w:tcPr>
          <w:p w14:paraId="540FB6F1" w14:textId="77777777" w:rsidR="002270CB" w:rsidRDefault="002270CB" w:rsidP="00F91FC5">
            <w:pPr>
              <w:pStyle w:val="Compact"/>
            </w:pPr>
            <w:r>
              <w:t>Description</w:t>
            </w:r>
          </w:p>
        </w:tc>
      </w:tr>
      <w:tr w:rsidR="002270CB" w14:paraId="2C7B2264" w14:textId="77777777" w:rsidTr="00F91FC5">
        <w:tc>
          <w:tcPr>
            <w:tcW w:w="0" w:type="auto"/>
          </w:tcPr>
          <w:p w14:paraId="24ED075F" w14:textId="77777777" w:rsidR="002270CB" w:rsidRDefault="002270CB" w:rsidP="00F91FC5">
            <w:pPr>
              <w:pStyle w:val="Compact"/>
            </w:pPr>
            <w:r>
              <w:t>Google Analytics</w:t>
            </w:r>
          </w:p>
        </w:tc>
        <w:tc>
          <w:tcPr>
            <w:tcW w:w="0" w:type="auto"/>
          </w:tcPr>
          <w:p w14:paraId="34409404" w14:textId="77777777" w:rsidR="002270CB" w:rsidRDefault="002270CB" w:rsidP="00F91FC5">
            <w:pPr>
              <w:pStyle w:val="Compact"/>
            </w:pPr>
            <w:r>
              <w:t>Track and analyze website traffic, user behavior, and conversion metrics.</w:t>
            </w:r>
          </w:p>
        </w:tc>
      </w:tr>
      <w:tr w:rsidR="002270CB" w14:paraId="766D7F7D" w14:textId="77777777" w:rsidTr="00F91FC5">
        <w:tc>
          <w:tcPr>
            <w:tcW w:w="0" w:type="auto"/>
          </w:tcPr>
          <w:p w14:paraId="0AE30E01" w14:textId="77777777" w:rsidR="002270CB" w:rsidRDefault="002270CB" w:rsidP="00F91FC5">
            <w:pPr>
              <w:pStyle w:val="Compact"/>
            </w:pPr>
            <w:r>
              <w:t>Heatmap Tools</w:t>
            </w:r>
          </w:p>
        </w:tc>
        <w:tc>
          <w:tcPr>
            <w:tcW w:w="0" w:type="auto"/>
          </w:tcPr>
          <w:p w14:paraId="439CEE44" w14:textId="77777777" w:rsidR="002270CB" w:rsidRDefault="002270CB" w:rsidP="00F91FC5">
            <w:pPr>
              <w:pStyle w:val="Compact"/>
            </w:pPr>
            <w:r>
              <w:t xml:space="preserve">Visualize user behavior with heatmaps to identify areas of </w:t>
            </w:r>
            <w:r>
              <w:lastRenderedPageBreak/>
              <w:t>improvement on your website.</w:t>
            </w:r>
          </w:p>
        </w:tc>
      </w:tr>
      <w:tr w:rsidR="002270CB" w14:paraId="7B21F379" w14:textId="77777777" w:rsidTr="00F91FC5">
        <w:tc>
          <w:tcPr>
            <w:tcW w:w="0" w:type="auto"/>
          </w:tcPr>
          <w:p w14:paraId="61C0E7FA" w14:textId="77777777" w:rsidR="002270CB" w:rsidRDefault="002270CB" w:rsidP="00F91FC5">
            <w:pPr>
              <w:pStyle w:val="Compact"/>
            </w:pPr>
            <w:r>
              <w:lastRenderedPageBreak/>
              <w:t>A/B Testing Platforms</w:t>
            </w:r>
          </w:p>
        </w:tc>
        <w:tc>
          <w:tcPr>
            <w:tcW w:w="0" w:type="auto"/>
          </w:tcPr>
          <w:p w14:paraId="40904E8B" w14:textId="77777777" w:rsidR="002270CB" w:rsidRDefault="002270CB" w:rsidP="00F91FC5">
            <w:pPr>
              <w:pStyle w:val="Compact"/>
            </w:pPr>
            <w:r>
              <w:t>Test different variations of your website to determine the most effective design and content.</w:t>
            </w:r>
          </w:p>
        </w:tc>
      </w:tr>
      <w:tr w:rsidR="002270CB" w14:paraId="060CE388" w14:textId="77777777" w:rsidTr="00F91FC5">
        <w:tc>
          <w:tcPr>
            <w:tcW w:w="0" w:type="auto"/>
          </w:tcPr>
          <w:p w14:paraId="60866603" w14:textId="77777777" w:rsidR="002270CB" w:rsidRDefault="002270CB" w:rsidP="00F91FC5">
            <w:pPr>
              <w:pStyle w:val="Compact"/>
            </w:pPr>
            <w:r>
              <w:t>Customer Feedback Tools</w:t>
            </w:r>
          </w:p>
        </w:tc>
        <w:tc>
          <w:tcPr>
            <w:tcW w:w="0" w:type="auto"/>
          </w:tcPr>
          <w:p w14:paraId="1F046113" w14:textId="77777777" w:rsidR="002270CB" w:rsidRDefault="002270CB" w:rsidP="00F91FC5">
            <w:pPr>
              <w:pStyle w:val="Compact"/>
            </w:pPr>
            <w:r>
              <w:t>Collect feedback from customers to gain insights and identify areas for improvement.</w:t>
            </w:r>
          </w:p>
        </w:tc>
      </w:tr>
      <w:tr w:rsidR="002270CB" w14:paraId="77BD4942" w14:textId="77777777" w:rsidTr="00F91FC5">
        <w:tc>
          <w:tcPr>
            <w:tcW w:w="0" w:type="auto"/>
          </w:tcPr>
          <w:p w14:paraId="378192C7" w14:textId="77777777" w:rsidR="002270CB" w:rsidRDefault="002270CB" w:rsidP="00F91FC5">
            <w:pPr>
              <w:pStyle w:val="Compact"/>
            </w:pPr>
            <w:r>
              <w:t>Conversion Rate Optimization Software</w:t>
            </w:r>
          </w:p>
        </w:tc>
        <w:tc>
          <w:tcPr>
            <w:tcW w:w="0" w:type="auto"/>
          </w:tcPr>
          <w:p w14:paraId="00E8A2E1" w14:textId="77777777" w:rsidR="002270CB" w:rsidRDefault="002270CB" w:rsidP="00F91FC5">
            <w:pPr>
              <w:pStyle w:val="Compact"/>
            </w:pPr>
            <w:r>
              <w:t>Comprehensive platforms that offer a range of tools and features to optimize conversion rates.</w:t>
            </w:r>
          </w:p>
        </w:tc>
      </w:tr>
    </w:tbl>
    <w:p w14:paraId="33B059AC" w14:textId="77777777" w:rsidR="002270CB" w:rsidRDefault="002270CB" w:rsidP="002270CB">
      <w:pPr>
        <w:pStyle w:val="BodyText"/>
      </w:pPr>
      <w:r>
        <w:t>In summary, boosting conversion rates is a game-changer for your online success. It can lead to increased revenue, improved ROI, enhanced customer insights, and a competitive advantage. By implementing strategic optimization techniques and leveraging the right tools, you can unlock the full potential of your website and unleash the power of web traffic.</w:t>
      </w:r>
    </w:p>
    <w:p w14:paraId="0F6CE1B2" w14:textId="181F9BB2" w:rsidR="002270CB" w:rsidRDefault="002270CB" w:rsidP="002270CB">
      <w:pPr>
        <w:pStyle w:val="BodyText"/>
      </w:pPr>
      <w:r>
        <w:t>To wrap up, the next chapter will explore Benefit #6: Building a Strong Email List and the immense value it brings to your online</w:t>
      </w:r>
    </w:p>
    <w:p w14:paraId="0FA4BEBA" w14:textId="77777777" w:rsidR="002270CB" w:rsidRDefault="002270CB">
      <w:r>
        <w:br w:type="page"/>
      </w:r>
    </w:p>
    <w:p w14:paraId="48014026" w14:textId="77777777" w:rsidR="002270CB" w:rsidRDefault="002270CB" w:rsidP="002270CB">
      <w:pPr>
        <w:pStyle w:val="Heading2"/>
      </w:pPr>
      <w:bookmarkStart w:id="45" w:name="benefit-6-building-a-strong-online-prese"/>
      <w:bookmarkEnd w:id="45"/>
      <w:r>
        <w:lastRenderedPageBreak/>
        <w:t>Benefit #6: Building a Strong Online Presence</w:t>
      </w:r>
    </w:p>
    <w:p w14:paraId="7306DC20" w14:textId="77777777" w:rsidR="002270CB" w:rsidRDefault="002270CB" w:rsidP="002270CB">
      <w:pPr>
        <w:pStyle w:val="Heading3"/>
      </w:pPr>
      <w:bookmarkStart w:id="46" w:name="understanding-the-power-of-a-strong-onli"/>
      <w:bookmarkEnd w:id="46"/>
      <w:r>
        <w:t>Understanding the Power of a Strong Online Presence</w:t>
      </w:r>
    </w:p>
    <w:p w14:paraId="6937AE29" w14:textId="77777777" w:rsidR="002270CB" w:rsidRDefault="002270CB" w:rsidP="002270CB">
      <w:pPr>
        <w:pStyle w:val="FirstParagraph"/>
      </w:pPr>
      <w:r>
        <w:t xml:space="preserve">In today's digital age, having a strong online presence is crucial for any business or individual looking to thrive in the competitive online marketplace. Building a solid online presence not only helps you establish credibility and trust with your target audience but also </w:t>
      </w:r>
      <w:proofErr w:type="gramStart"/>
      <w:r>
        <w:t>opens up</w:t>
      </w:r>
      <w:proofErr w:type="gramEnd"/>
      <w:r>
        <w:t xml:space="preserve"> a world of opportunities to connect, engage, and grow your online success. In this chapter, we will explore the game-changing benefits of building a strong online presence and how it can skyrocket your online success.</w:t>
      </w:r>
    </w:p>
    <w:p w14:paraId="18214286" w14:textId="77777777" w:rsidR="002270CB" w:rsidRDefault="002270CB" w:rsidP="002270CB">
      <w:pPr>
        <w:pStyle w:val="Heading3"/>
      </w:pPr>
      <w:bookmarkStart w:id="47" w:name="benefit-1-increased-visibility-and-reach"/>
      <w:bookmarkEnd w:id="47"/>
      <w:r>
        <w:t>Benefit #1: Increased Visibility and Reach</w:t>
      </w:r>
    </w:p>
    <w:p w14:paraId="4F01CA2C" w14:textId="77777777" w:rsidR="002270CB" w:rsidRDefault="002270CB" w:rsidP="002270CB">
      <w:pPr>
        <w:pStyle w:val="FirstParagraph"/>
      </w:pPr>
      <w:r>
        <w:t xml:space="preserve">One of the primary benefits of building a strong online presence is the increased visibility and reach it provides. When you establish a strong online presence, you position yourself or your business in front of a broader audience, </w:t>
      </w:r>
      <w:proofErr w:type="gramStart"/>
      <w:r>
        <w:t>opening up</w:t>
      </w:r>
      <w:proofErr w:type="gramEnd"/>
      <w:r>
        <w:t xml:space="preserve"> doors to new opportunities and potential customers. Whether it's through search engine optimization (SEO), social media marketing, or content creation, a strong online presence ensures that you are easily discoverable by those searching for products, services, or information related to your niche.</w:t>
      </w:r>
    </w:p>
    <w:p w14:paraId="12B5DC5E" w14:textId="77777777" w:rsidR="002270CB" w:rsidRDefault="002270CB" w:rsidP="002270CB">
      <w:pPr>
        <w:pStyle w:val="Heading3"/>
      </w:pPr>
      <w:bookmarkStart w:id="48" w:name="benefit-2-establishing-credibility-and-t"/>
      <w:bookmarkEnd w:id="48"/>
      <w:r>
        <w:t>Benefit #2: Establishing Credibility and Trust</w:t>
      </w:r>
    </w:p>
    <w:p w14:paraId="65D3C894" w14:textId="77777777" w:rsidR="002270CB" w:rsidRDefault="002270CB" w:rsidP="002270CB">
      <w:pPr>
        <w:pStyle w:val="FirstParagraph"/>
      </w:pPr>
      <w:r>
        <w:t xml:space="preserve">In the vast online marketplace, credibility and trust are paramount. When you build a strong online presence, you create a platform where you can showcase your expertise, knowledge, and value to your target audience. By consistently delivering high-quality content, engaging with your audience, and providing valuable insights, you establish yourself or your business as a trusted authority in your industry. This credibility and trust not only attract more customers but also </w:t>
      </w:r>
      <w:proofErr w:type="gramStart"/>
      <w:r>
        <w:t>foster</w:t>
      </w:r>
      <w:proofErr w:type="gramEnd"/>
      <w:r>
        <w:t xml:space="preserve"> long-term relationships and loyalty.</w:t>
      </w:r>
    </w:p>
    <w:p w14:paraId="08C2CC15" w14:textId="77777777" w:rsidR="002270CB" w:rsidRDefault="002270CB" w:rsidP="002270CB">
      <w:pPr>
        <w:pStyle w:val="Heading3"/>
      </w:pPr>
      <w:bookmarkStart w:id="49" w:name="benefit-3-engaging-and-connecting-with-y"/>
      <w:bookmarkEnd w:id="49"/>
      <w:r>
        <w:t>Benefit #3: Engaging and Connecting with Your Audience</w:t>
      </w:r>
    </w:p>
    <w:p w14:paraId="341BEDD6" w14:textId="77777777" w:rsidR="002270CB" w:rsidRDefault="002270CB" w:rsidP="002270CB">
      <w:pPr>
        <w:pStyle w:val="FirstParagraph"/>
      </w:pPr>
      <w:r>
        <w:t>Building a strong online presence allows you to engage and connect with your audience on a deeper level. Through various online platforms such as social media, blogs, and forums, you can actively interact with your target audience, understand their needs, and address their concerns. By fostering this two-way communication, you not only build a loyal following but also gain valuable insights that can help you refine your products or services to better meet their needs.</w:t>
      </w:r>
    </w:p>
    <w:p w14:paraId="2E800B07" w14:textId="77777777" w:rsidR="002270CB" w:rsidRDefault="002270CB" w:rsidP="002270CB">
      <w:pPr>
        <w:pStyle w:val="Heading3"/>
      </w:pPr>
      <w:bookmarkStart w:id="50" w:name="benefit-4-showcasing-your-unique-brand-i"/>
      <w:bookmarkEnd w:id="50"/>
      <w:r>
        <w:t>Benefit #4: Showcasing Your Unique Brand Identity</w:t>
      </w:r>
    </w:p>
    <w:p w14:paraId="0133CEAF" w14:textId="77777777" w:rsidR="002270CB" w:rsidRDefault="002270CB" w:rsidP="002270CB">
      <w:pPr>
        <w:pStyle w:val="FirstParagraph"/>
      </w:pPr>
      <w:r>
        <w:t>Your online presence is an opportunity to showcase your unique brand identity and differentiate yourself from the competition. Through consistent branding, compelling visual elements, and a strong brand voice, you can create a memorable and distinct impression on your audience. This helps you stand out in the crowded online marketplace and attracts customers who resonate with your brand values and offerings.</w:t>
      </w:r>
    </w:p>
    <w:p w14:paraId="3B8CB976" w14:textId="77777777" w:rsidR="002270CB" w:rsidRDefault="002270CB" w:rsidP="002270CB">
      <w:pPr>
        <w:pStyle w:val="Heading3"/>
      </w:pPr>
      <w:bookmarkStart w:id="51" w:name="benefit-5-expanding-your-network-and-par"/>
      <w:bookmarkEnd w:id="51"/>
      <w:r>
        <w:lastRenderedPageBreak/>
        <w:t>Benefit #5: Expanding Your Network and Partnerships</w:t>
      </w:r>
    </w:p>
    <w:p w14:paraId="20B3ABF4" w14:textId="77777777" w:rsidR="002270CB" w:rsidRDefault="002270CB" w:rsidP="002270CB">
      <w:pPr>
        <w:pStyle w:val="FirstParagraph"/>
      </w:pPr>
      <w:r>
        <w:t xml:space="preserve">Building a strong online presence </w:t>
      </w:r>
      <w:proofErr w:type="gramStart"/>
      <w:r>
        <w:t>opens up</w:t>
      </w:r>
      <w:proofErr w:type="gramEnd"/>
      <w:r>
        <w:t xml:space="preserve"> doors to endless networking and partnership opportunities. By connecting with influencers, industry leaders, and like-minded individuals in your niche, you can expand your network and tap into collaborations that can mutually benefit all parties involved. These partnerships can lead to increased exposure, joint ventures, and access to new markets, further fueling your online success.</w:t>
      </w:r>
    </w:p>
    <w:p w14:paraId="27D8648B" w14:textId="77777777" w:rsidR="002270CB" w:rsidRDefault="002270CB" w:rsidP="002270CB">
      <w:pPr>
        <w:pStyle w:val="Heading3"/>
      </w:pPr>
      <w:bookmarkStart w:id="52" w:name="benefit-6-leveraging-the-power-of-data-a"/>
      <w:bookmarkEnd w:id="52"/>
      <w:r>
        <w:t>Benefit #6: Leveraging the Power of Data and Analytics</w:t>
      </w:r>
    </w:p>
    <w:p w14:paraId="3395E51D" w14:textId="77777777" w:rsidR="002270CB" w:rsidRDefault="002270CB" w:rsidP="002270CB">
      <w:pPr>
        <w:pStyle w:val="FirstParagraph"/>
      </w:pPr>
      <w:r>
        <w:t>In the digital world, data is king. Building a strong online presence allows you to leverage the power of data and analytics to gain valuable insights into your audience's behavior, preferences, and interests. By tracking website traffic, social media engagement, and other key metrics, you can make data-driven decisions that optimize your online strategies and maximize your results.</w:t>
      </w:r>
    </w:p>
    <w:p w14:paraId="1883615B" w14:textId="77777777" w:rsidR="002270CB" w:rsidRDefault="002270CB" w:rsidP="002270CB">
      <w:pPr>
        <w:pStyle w:val="Heading3"/>
      </w:pPr>
      <w:bookmarkStart w:id="53" w:name="benefit-7-boosting-sales-and-revenue"/>
      <w:bookmarkEnd w:id="53"/>
      <w:r>
        <w:t>Benefit #7: Boosting Sales and Revenue</w:t>
      </w:r>
    </w:p>
    <w:p w14:paraId="033A8F0B" w14:textId="77777777" w:rsidR="002270CB" w:rsidRDefault="002270CB" w:rsidP="002270CB">
      <w:pPr>
        <w:pStyle w:val="FirstParagraph"/>
      </w:pPr>
      <w:r>
        <w:t>Ultimately, a strong online presence directly impacts your bottom line. By increasing your visibility, establishing credibility, engaging with your audience, and showcasing your brand identity, you create a powerful platform for driving sales and revenue growth. Whether it's through direct online sales, lead generation, or brand partnerships, a strong online presence can significantly boost your online success.</w:t>
      </w:r>
    </w:p>
    <w:p w14:paraId="788E4833" w14:textId="77777777" w:rsidR="002270CB" w:rsidRDefault="002270CB" w:rsidP="002270CB">
      <w:pPr>
        <w:pStyle w:val="Heading2"/>
      </w:pPr>
      <w:r>
        <w:t>In Summary</w:t>
      </w:r>
    </w:p>
    <w:p w14:paraId="0574B702" w14:textId="77777777" w:rsidR="002270CB" w:rsidRDefault="002270CB" w:rsidP="002270CB">
      <w:pPr>
        <w:pStyle w:val="FirstParagraph"/>
      </w:pPr>
      <w:r>
        <w:t>Building a strong online presence is a game-changing strategy that can skyrocket your online success. From increased visibility and reach to establishing credibility and trust, the benefits are undeniable. Engaging and connecting with your audience, showcasing your unique brand identity, expanding your network, leveraging data and analytics, and boosting sales and revenue are all key advantages that come with a strong online presence. So, take the necessary steps to unleash the power of web traffic and build a strong online presence that propels you towards unprecedented success in the digital realm.</w:t>
      </w:r>
    </w:p>
    <w:p w14:paraId="7DD60F8D" w14:textId="7846F114" w:rsidR="002270CB" w:rsidRDefault="002270CB">
      <w:r>
        <w:br w:type="page"/>
      </w:r>
    </w:p>
    <w:p w14:paraId="5945696C" w14:textId="77777777" w:rsidR="002270CB" w:rsidRDefault="002270CB" w:rsidP="002270CB">
      <w:pPr>
        <w:pStyle w:val="Heading2"/>
      </w:pPr>
      <w:bookmarkStart w:id="54" w:name="benefit-7-establishing-authority-in-the-"/>
      <w:bookmarkEnd w:id="54"/>
      <w:r>
        <w:lastRenderedPageBreak/>
        <w:t>Benefit #7: Establishing Authority in the Industry</w:t>
      </w:r>
    </w:p>
    <w:p w14:paraId="56EA4513" w14:textId="77777777" w:rsidR="002270CB" w:rsidRDefault="002270CB" w:rsidP="002270CB">
      <w:pPr>
        <w:pStyle w:val="Heading3"/>
      </w:pPr>
      <w:bookmarkStart w:id="55" w:name="why-establishing-authority-is-crucial-fo"/>
      <w:bookmarkEnd w:id="55"/>
      <w:r>
        <w:t>Why Establishing Authority is Crucial for Online Success</w:t>
      </w:r>
    </w:p>
    <w:p w14:paraId="7468D8DE" w14:textId="77777777" w:rsidR="002270CB" w:rsidRDefault="002270CB" w:rsidP="002270CB">
      <w:pPr>
        <w:pStyle w:val="FirstParagraph"/>
      </w:pPr>
      <w:r>
        <w:t xml:space="preserve">In today's fast-paced digital world, where competition is fierce and attention spans are short, establishing authority in your industry is crucial for online success. When you position yourself as an expert and thought leader, you gain credibility, trust, and influence. This not only attracts more web traffic but also </w:t>
      </w:r>
      <w:proofErr w:type="gramStart"/>
      <w:r>
        <w:t>opens up</w:t>
      </w:r>
      <w:proofErr w:type="gramEnd"/>
      <w:r>
        <w:t xml:space="preserve"> a world of opportunities to grow your online business.</w:t>
      </w:r>
    </w:p>
    <w:p w14:paraId="7554BD39" w14:textId="77777777" w:rsidR="002270CB" w:rsidRDefault="002270CB" w:rsidP="002270CB">
      <w:pPr>
        <w:pStyle w:val="Heading3"/>
      </w:pPr>
      <w:r>
        <w:t>Building Trust and Credibility</w:t>
      </w:r>
    </w:p>
    <w:p w14:paraId="4EEC2838" w14:textId="77777777" w:rsidR="002270CB" w:rsidRDefault="002270CB" w:rsidP="002270CB">
      <w:pPr>
        <w:pStyle w:val="FirstParagraph"/>
      </w:pPr>
      <w:r>
        <w:t>Establishing authority starts with building trust and credibility. When visitors land on your website, they are looking for someone they can trust, someone who can provide valuable insights and solutions. By offering high-quality content, backed by research and expertise, you can demonstrate your knowledge and expertise in the industry.</w:t>
      </w:r>
    </w:p>
    <w:p w14:paraId="54CFD791" w14:textId="77777777" w:rsidR="002270CB" w:rsidRDefault="002270CB" w:rsidP="002270CB">
      <w:pPr>
        <w:pStyle w:val="Heading4"/>
      </w:pPr>
      <w:bookmarkStart w:id="56" w:name="table-1-building-trust-and-credibility"/>
      <w:bookmarkEnd w:id="56"/>
      <w:r>
        <w:t>Table 1: Building Trust and Credibility</w:t>
      </w:r>
    </w:p>
    <w:tbl>
      <w:tblPr>
        <w:tblW w:w="2916" w:type="pct"/>
        <w:tblLook w:val="07E0" w:firstRow="1" w:lastRow="1" w:firstColumn="1" w:lastColumn="1" w:noHBand="1" w:noVBand="1"/>
      </w:tblPr>
      <w:tblGrid>
        <w:gridCol w:w="5459"/>
      </w:tblGrid>
      <w:tr w:rsidR="002270CB" w14:paraId="0A28D16A" w14:textId="77777777" w:rsidTr="00F91FC5">
        <w:tc>
          <w:tcPr>
            <w:tcW w:w="0" w:type="auto"/>
            <w:tcBorders>
              <w:bottom w:val="single" w:sz="0" w:space="0" w:color="auto"/>
            </w:tcBorders>
            <w:vAlign w:val="bottom"/>
          </w:tcPr>
          <w:p w14:paraId="448DACBE" w14:textId="77777777" w:rsidR="002270CB" w:rsidRDefault="002270CB" w:rsidP="00F91FC5">
            <w:pPr>
              <w:pStyle w:val="Compact"/>
            </w:pPr>
            <w:r>
              <w:t>Strategies to Build Trust and Credibility</w:t>
            </w:r>
          </w:p>
        </w:tc>
      </w:tr>
      <w:tr w:rsidR="002270CB" w14:paraId="3DD531AD" w14:textId="77777777" w:rsidTr="00F91FC5">
        <w:tc>
          <w:tcPr>
            <w:tcW w:w="0" w:type="auto"/>
          </w:tcPr>
          <w:p w14:paraId="5AF6818F" w14:textId="77777777" w:rsidR="002270CB" w:rsidRDefault="002270CB" w:rsidP="00F91FC5">
            <w:pPr>
              <w:pStyle w:val="Compact"/>
            </w:pPr>
            <w:r>
              <w:t>1. Consistently provide valuable and relevant content</w:t>
            </w:r>
          </w:p>
        </w:tc>
      </w:tr>
      <w:tr w:rsidR="002270CB" w14:paraId="3A5CB6AC" w14:textId="77777777" w:rsidTr="00F91FC5">
        <w:tc>
          <w:tcPr>
            <w:tcW w:w="0" w:type="auto"/>
          </w:tcPr>
          <w:p w14:paraId="36DF94D0" w14:textId="77777777" w:rsidR="002270CB" w:rsidRDefault="002270CB" w:rsidP="00F91FC5">
            <w:pPr>
              <w:pStyle w:val="Compact"/>
            </w:pPr>
            <w:r>
              <w:t>2. Showcase your expertise through case studies, testimonials, and success stories</w:t>
            </w:r>
          </w:p>
        </w:tc>
      </w:tr>
      <w:tr w:rsidR="002270CB" w14:paraId="3F755114" w14:textId="77777777" w:rsidTr="00F91FC5">
        <w:tc>
          <w:tcPr>
            <w:tcW w:w="0" w:type="auto"/>
          </w:tcPr>
          <w:p w14:paraId="11D8A66D" w14:textId="77777777" w:rsidR="002270CB" w:rsidRDefault="002270CB" w:rsidP="00F91FC5">
            <w:pPr>
              <w:pStyle w:val="Compact"/>
            </w:pPr>
            <w:r>
              <w:t>3. Engage with your audience through social media and online communities</w:t>
            </w:r>
          </w:p>
        </w:tc>
      </w:tr>
      <w:tr w:rsidR="002270CB" w14:paraId="2A6ADA8A" w14:textId="77777777" w:rsidTr="00F91FC5">
        <w:tc>
          <w:tcPr>
            <w:tcW w:w="0" w:type="auto"/>
          </w:tcPr>
          <w:p w14:paraId="12B44FEC" w14:textId="77777777" w:rsidR="002270CB" w:rsidRDefault="002270CB" w:rsidP="00F91FC5">
            <w:pPr>
              <w:pStyle w:val="Compact"/>
            </w:pPr>
            <w:r>
              <w:t>4. Collaborate with other industry experts and influencers</w:t>
            </w:r>
          </w:p>
        </w:tc>
      </w:tr>
      <w:tr w:rsidR="002270CB" w14:paraId="46C5BCB1" w14:textId="77777777" w:rsidTr="00F91FC5">
        <w:tc>
          <w:tcPr>
            <w:tcW w:w="0" w:type="auto"/>
          </w:tcPr>
          <w:p w14:paraId="604EB6C0" w14:textId="77777777" w:rsidR="002270CB" w:rsidRDefault="002270CB" w:rsidP="00F91FC5">
            <w:pPr>
              <w:pStyle w:val="Compact"/>
            </w:pPr>
            <w:r>
              <w:t xml:space="preserve">5. Stay </w:t>
            </w:r>
            <w:proofErr w:type="gramStart"/>
            <w:r>
              <w:t>up-to-date</w:t>
            </w:r>
            <w:proofErr w:type="gramEnd"/>
            <w:r>
              <w:t xml:space="preserve"> with the latest trends and research in your field</w:t>
            </w:r>
          </w:p>
        </w:tc>
      </w:tr>
    </w:tbl>
    <w:p w14:paraId="2AE49D15" w14:textId="77777777" w:rsidR="002270CB" w:rsidRDefault="002270CB" w:rsidP="002270CB">
      <w:pPr>
        <w:pStyle w:val="Heading3"/>
      </w:pPr>
      <w:bookmarkStart w:id="57" w:name="increasing-web-traffic-and-engagement"/>
      <w:bookmarkEnd w:id="57"/>
      <w:r>
        <w:t>Increasing Web Traffic and Engagement</w:t>
      </w:r>
    </w:p>
    <w:p w14:paraId="1F6AECBF" w14:textId="77777777" w:rsidR="002270CB" w:rsidRDefault="002270CB" w:rsidP="002270CB">
      <w:pPr>
        <w:pStyle w:val="FirstParagraph"/>
      </w:pPr>
      <w:r>
        <w:t>When you establish authority in your industry, you naturally attract more web traffic. People are drawn to experts who can provide valuable insights and solutions to their problems. As your web traffic increases, so does the opportunity for engagement. Visitors are more likely to spend time on your website, explore your offerings, and even share your content with others.</w:t>
      </w:r>
    </w:p>
    <w:p w14:paraId="6409251D" w14:textId="77777777" w:rsidR="002270CB" w:rsidRDefault="002270CB" w:rsidP="002270CB">
      <w:pPr>
        <w:pStyle w:val="Heading4"/>
      </w:pPr>
      <w:bookmarkStart w:id="58" w:name="table-2-increasing-web-traffic-and-engag"/>
      <w:bookmarkEnd w:id="58"/>
      <w:r>
        <w:t>Table 2: Increasing Web Traffic and Engagement</w:t>
      </w:r>
    </w:p>
    <w:tbl>
      <w:tblPr>
        <w:tblW w:w="3472" w:type="pct"/>
        <w:tblLook w:val="07E0" w:firstRow="1" w:lastRow="1" w:firstColumn="1" w:lastColumn="1" w:noHBand="1" w:noVBand="1"/>
      </w:tblPr>
      <w:tblGrid>
        <w:gridCol w:w="6500"/>
      </w:tblGrid>
      <w:tr w:rsidR="002270CB" w14:paraId="687E3AEB" w14:textId="77777777" w:rsidTr="00F91FC5">
        <w:tc>
          <w:tcPr>
            <w:tcW w:w="0" w:type="auto"/>
            <w:tcBorders>
              <w:bottom w:val="single" w:sz="0" w:space="0" w:color="auto"/>
            </w:tcBorders>
            <w:vAlign w:val="bottom"/>
          </w:tcPr>
          <w:p w14:paraId="4DE1BF8C" w14:textId="77777777" w:rsidR="002270CB" w:rsidRDefault="002270CB" w:rsidP="00F91FC5">
            <w:pPr>
              <w:pStyle w:val="Compact"/>
            </w:pPr>
            <w:r>
              <w:t>Strategies to Increase Web Traffic and Engagement</w:t>
            </w:r>
          </w:p>
        </w:tc>
      </w:tr>
      <w:tr w:rsidR="002270CB" w14:paraId="236E38B8" w14:textId="77777777" w:rsidTr="00F91FC5">
        <w:tc>
          <w:tcPr>
            <w:tcW w:w="0" w:type="auto"/>
          </w:tcPr>
          <w:p w14:paraId="4DA73A23" w14:textId="77777777" w:rsidR="002270CB" w:rsidRDefault="002270CB" w:rsidP="00F91FC5">
            <w:pPr>
              <w:pStyle w:val="Compact"/>
            </w:pPr>
            <w:r>
              <w:t>1. Optimize your website for search engines</w:t>
            </w:r>
          </w:p>
        </w:tc>
      </w:tr>
      <w:tr w:rsidR="002270CB" w14:paraId="6CACF9B3" w14:textId="77777777" w:rsidTr="00F91FC5">
        <w:tc>
          <w:tcPr>
            <w:tcW w:w="0" w:type="auto"/>
          </w:tcPr>
          <w:p w14:paraId="5682A2D0" w14:textId="77777777" w:rsidR="002270CB" w:rsidRDefault="002270CB" w:rsidP="00F91FC5">
            <w:pPr>
              <w:pStyle w:val="Compact"/>
            </w:pPr>
            <w:r>
              <w:t>2. Create compelling and shareable content</w:t>
            </w:r>
          </w:p>
        </w:tc>
      </w:tr>
      <w:tr w:rsidR="002270CB" w14:paraId="2DE32F72" w14:textId="77777777" w:rsidTr="00F91FC5">
        <w:tc>
          <w:tcPr>
            <w:tcW w:w="0" w:type="auto"/>
          </w:tcPr>
          <w:p w14:paraId="42F436B2" w14:textId="77777777" w:rsidR="002270CB" w:rsidRDefault="002270CB" w:rsidP="00F91FC5">
            <w:pPr>
              <w:pStyle w:val="Compact"/>
            </w:pPr>
            <w:r>
              <w:t>3. Leverage social media platforms to promote your content</w:t>
            </w:r>
          </w:p>
        </w:tc>
      </w:tr>
      <w:tr w:rsidR="002270CB" w14:paraId="3486D732" w14:textId="77777777" w:rsidTr="00F91FC5">
        <w:tc>
          <w:tcPr>
            <w:tcW w:w="0" w:type="auto"/>
          </w:tcPr>
          <w:p w14:paraId="7F9FE7A6" w14:textId="77777777" w:rsidR="002270CB" w:rsidRDefault="002270CB" w:rsidP="00F91FC5">
            <w:pPr>
              <w:pStyle w:val="Compact"/>
            </w:pPr>
            <w:r>
              <w:lastRenderedPageBreak/>
              <w:t>4. Engage with your audience through comments, discussions, and Q&amp;A sessions</w:t>
            </w:r>
          </w:p>
        </w:tc>
      </w:tr>
      <w:tr w:rsidR="002270CB" w14:paraId="2AD2B6C3" w14:textId="77777777" w:rsidTr="00F91FC5">
        <w:tc>
          <w:tcPr>
            <w:tcW w:w="0" w:type="auto"/>
          </w:tcPr>
          <w:p w14:paraId="33FA77CD" w14:textId="77777777" w:rsidR="002270CB" w:rsidRDefault="002270CB" w:rsidP="00F91FC5">
            <w:pPr>
              <w:pStyle w:val="Compact"/>
            </w:pPr>
            <w:r>
              <w:t>5. Offer free resources, such as e-books or webinars, to capture leads</w:t>
            </w:r>
          </w:p>
        </w:tc>
      </w:tr>
    </w:tbl>
    <w:p w14:paraId="70BA0EA9" w14:textId="77777777" w:rsidR="002270CB" w:rsidRDefault="002270CB" w:rsidP="002270CB">
      <w:pPr>
        <w:pStyle w:val="Heading3"/>
      </w:pPr>
      <w:bookmarkStart w:id="59" w:name="expanding-your-network-and-opportunities"/>
      <w:bookmarkEnd w:id="59"/>
      <w:r>
        <w:t>Expanding Your Network and Opportunities</w:t>
      </w:r>
    </w:p>
    <w:p w14:paraId="2CD14F99" w14:textId="77777777" w:rsidR="002270CB" w:rsidRDefault="002270CB" w:rsidP="002270CB">
      <w:pPr>
        <w:pStyle w:val="FirstParagraph"/>
      </w:pPr>
      <w:r>
        <w:t xml:space="preserve">Establishing authority in your industry </w:t>
      </w:r>
      <w:proofErr w:type="gramStart"/>
      <w:r>
        <w:t>opens up</w:t>
      </w:r>
      <w:proofErr w:type="gramEnd"/>
      <w:r>
        <w:t xml:space="preserve"> a world of opportunities to expand your network and collaborate with other industry experts. When you are recognized as a thought leader, you become a magnet for like-minded individuals who want to connect and learn from you. This network can lead to partnerships, speaking engagements, guest blogging opportunities, and even media coverage.</w:t>
      </w:r>
    </w:p>
    <w:p w14:paraId="74E77121" w14:textId="77777777" w:rsidR="002270CB" w:rsidRDefault="002270CB" w:rsidP="002270CB">
      <w:pPr>
        <w:pStyle w:val="Heading4"/>
      </w:pPr>
      <w:bookmarkStart w:id="60" w:name="table-3-expanding-your-network-and-oppor"/>
      <w:bookmarkEnd w:id="60"/>
      <w:r>
        <w:t>Table 3: Expanding Your Network and Opportunities</w:t>
      </w:r>
    </w:p>
    <w:tbl>
      <w:tblPr>
        <w:tblW w:w="0" w:type="pct"/>
        <w:tblLook w:val="07E0" w:firstRow="1" w:lastRow="1" w:firstColumn="1" w:lastColumn="1" w:noHBand="1" w:noVBand="1"/>
      </w:tblPr>
      <w:tblGrid>
        <w:gridCol w:w="6742"/>
      </w:tblGrid>
      <w:tr w:rsidR="002270CB" w14:paraId="0D6E1D62" w14:textId="77777777" w:rsidTr="00F91FC5">
        <w:tc>
          <w:tcPr>
            <w:tcW w:w="0" w:type="auto"/>
            <w:tcBorders>
              <w:bottom w:val="single" w:sz="0" w:space="0" w:color="auto"/>
            </w:tcBorders>
            <w:vAlign w:val="bottom"/>
          </w:tcPr>
          <w:p w14:paraId="6DEBE2F1" w14:textId="77777777" w:rsidR="002270CB" w:rsidRDefault="002270CB" w:rsidP="00F91FC5">
            <w:pPr>
              <w:pStyle w:val="Compact"/>
            </w:pPr>
            <w:r>
              <w:t>Strategies to Expand Your Network and Opportunities</w:t>
            </w:r>
          </w:p>
        </w:tc>
      </w:tr>
      <w:tr w:rsidR="002270CB" w14:paraId="7DB816C3" w14:textId="77777777" w:rsidTr="00F91FC5">
        <w:tc>
          <w:tcPr>
            <w:tcW w:w="0" w:type="auto"/>
          </w:tcPr>
          <w:p w14:paraId="5469E662" w14:textId="77777777" w:rsidR="002270CB" w:rsidRDefault="002270CB" w:rsidP="00F91FC5">
            <w:pPr>
              <w:pStyle w:val="Compact"/>
            </w:pPr>
            <w:r>
              <w:t>1. Attend industry conferences and events</w:t>
            </w:r>
          </w:p>
        </w:tc>
      </w:tr>
      <w:tr w:rsidR="002270CB" w14:paraId="4682A8A8" w14:textId="77777777" w:rsidTr="00F91FC5">
        <w:tc>
          <w:tcPr>
            <w:tcW w:w="0" w:type="auto"/>
          </w:tcPr>
          <w:p w14:paraId="1A4E3CE4" w14:textId="77777777" w:rsidR="002270CB" w:rsidRDefault="002270CB" w:rsidP="00F91FC5">
            <w:pPr>
              <w:pStyle w:val="Compact"/>
            </w:pPr>
            <w:r>
              <w:t>2. Participate in online forums and communities</w:t>
            </w:r>
          </w:p>
        </w:tc>
      </w:tr>
      <w:tr w:rsidR="002270CB" w14:paraId="464CC085" w14:textId="77777777" w:rsidTr="00F91FC5">
        <w:tc>
          <w:tcPr>
            <w:tcW w:w="0" w:type="auto"/>
          </w:tcPr>
          <w:p w14:paraId="1D8D06DB" w14:textId="77777777" w:rsidR="002270CB" w:rsidRDefault="002270CB" w:rsidP="00F91FC5">
            <w:pPr>
              <w:pStyle w:val="Compact"/>
            </w:pPr>
            <w:r>
              <w:t>3. Collaborate with other experts on joint ventures or projects</w:t>
            </w:r>
          </w:p>
        </w:tc>
      </w:tr>
      <w:tr w:rsidR="002270CB" w14:paraId="72743842" w14:textId="77777777" w:rsidTr="00F91FC5">
        <w:tc>
          <w:tcPr>
            <w:tcW w:w="0" w:type="auto"/>
          </w:tcPr>
          <w:p w14:paraId="09829AAB" w14:textId="77777777" w:rsidR="002270CB" w:rsidRDefault="002270CB" w:rsidP="00F91FC5">
            <w:pPr>
              <w:pStyle w:val="Compact"/>
            </w:pPr>
            <w:r>
              <w:t>4. Seek speaking engagements and guest blogging opportunities</w:t>
            </w:r>
          </w:p>
        </w:tc>
      </w:tr>
      <w:tr w:rsidR="002270CB" w14:paraId="47B28677" w14:textId="77777777" w:rsidTr="00F91FC5">
        <w:tc>
          <w:tcPr>
            <w:tcW w:w="0" w:type="auto"/>
          </w:tcPr>
          <w:p w14:paraId="6F9F2745" w14:textId="77777777" w:rsidR="002270CB" w:rsidRDefault="002270CB" w:rsidP="00F91FC5">
            <w:pPr>
              <w:pStyle w:val="Compact"/>
            </w:pPr>
            <w:r>
              <w:t>5. Build relationships with journalists and media outlets</w:t>
            </w:r>
          </w:p>
        </w:tc>
      </w:tr>
    </w:tbl>
    <w:p w14:paraId="26DD5B93" w14:textId="77777777" w:rsidR="002270CB" w:rsidRDefault="002270CB" w:rsidP="002270CB">
      <w:pPr>
        <w:pStyle w:val="Heading3"/>
      </w:pPr>
      <w:bookmarkStart w:id="61" w:name="gaining-competitive-advantage"/>
      <w:bookmarkEnd w:id="61"/>
      <w:r>
        <w:t>Gaining Competitive Advantage</w:t>
      </w:r>
    </w:p>
    <w:p w14:paraId="150ECFCD" w14:textId="77777777" w:rsidR="002270CB" w:rsidRDefault="002270CB" w:rsidP="002270CB">
      <w:pPr>
        <w:pStyle w:val="FirstParagraph"/>
      </w:pPr>
      <w:r>
        <w:t>In a crowded online marketplace, establishing authority gives you a competitive advantage. When you are seen as the go-to expert in your industry, you differentiate yourself from your competitors. Customers are more likely to choose your products or services over others because they trust your expertise and believe in your ability to deliver results.</w:t>
      </w:r>
    </w:p>
    <w:p w14:paraId="7446A431" w14:textId="77777777" w:rsidR="002270CB" w:rsidRDefault="002270CB" w:rsidP="002270CB">
      <w:pPr>
        <w:pStyle w:val="Heading4"/>
      </w:pPr>
      <w:bookmarkStart w:id="62" w:name="table-4-gaining-competitive-advantage"/>
      <w:bookmarkEnd w:id="62"/>
      <w:r>
        <w:t>Table 4: Gaining Competitive Advantage</w:t>
      </w:r>
    </w:p>
    <w:tbl>
      <w:tblPr>
        <w:tblW w:w="2847" w:type="pct"/>
        <w:tblLook w:val="07E0" w:firstRow="1" w:lastRow="1" w:firstColumn="1" w:lastColumn="1" w:noHBand="1" w:noVBand="1"/>
      </w:tblPr>
      <w:tblGrid>
        <w:gridCol w:w="5330"/>
      </w:tblGrid>
      <w:tr w:rsidR="002270CB" w14:paraId="422EB503" w14:textId="77777777" w:rsidTr="00F91FC5">
        <w:tc>
          <w:tcPr>
            <w:tcW w:w="0" w:type="auto"/>
            <w:tcBorders>
              <w:bottom w:val="single" w:sz="0" w:space="0" w:color="auto"/>
            </w:tcBorders>
            <w:vAlign w:val="bottom"/>
          </w:tcPr>
          <w:p w14:paraId="5515D8E5" w14:textId="77777777" w:rsidR="002270CB" w:rsidRDefault="002270CB" w:rsidP="00F91FC5">
            <w:pPr>
              <w:pStyle w:val="Compact"/>
            </w:pPr>
            <w:r>
              <w:t>Strategies to Gain Competitive Advantage</w:t>
            </w:r>
          </w:p>
        </w:tc>
      </w:tr>
      <w:tr w:rsidR="002270CB" w14:paraId="67CABBEA" w14:textId="77777777" w:rsidTr="00F91FC5">
        <w:tc>
          <w:tcPr>
            <w:tcW w:w="0" w:type="auto"/>
          </w:tcPr>
          <w:p w14:paraId="14E31C8B" w14:textId="77777777" w:rsidR="002270CB" w:rsidRDefault="002270CB" w:rsidP="00F91FC5">
            <w:pPr>
              <w:pStyle w:val="Compact"/>
            </w:pPr>
            <w:r>
              <w:t>1. Differentiate yourself by focusing on a niche or specialized area</w:t>
            </w:r>
          </w:p>
        </w:tc>
      </w:tr>
      <w:tr w:rsidR="002270CB" w14:paraId="47C988CA" w14:textId="77777777" w:rsidTr="00F91FC5">
        <w:tc>
          <w:tcPr>
            <w:tcW w:w="0" w:type="auto"/>
          </w:tcPr>
          <w:p w14:paraId="6797DB6B" w14:textId="77777777" w:rsidR="002270CB" w:rsidRDefault="002270CB" w:rsidP="00F91FC5">
            <w:pPr>
              <w:pStyle w:val="Compact"/>
            </w:pPr>
            <w:r>
              <w:t>2. Offer unique and innovative solutions</w:t>
            </w:r>
          </w:p>
        </w:tc>
      </w:tr>
      <w:tr w:rsidR="002270CB" w14:paraId="7D739918" w14:textId="77777777" w:rsidTr="00F91FC5">
        <w:tc>
          <w:tcPr>
            <w:tcW w:w="0" w:type="auto"/>
          </w:tcPr>
          <w:p w14:paraId="19917CF6" w14:textId="77777777" w:rsidR="002270CB" w:rsidRDefault="002270CB" w:rsidP="00F91FC5">
            <w:pPr>
              <w:pStyle w:val="Compact"/>
            </w:pPr>
            <w:r>
              <w:t>3. Provide exceptional customer service and support</w:t>
            </w:r>
          </w:p>
        </w:tc>
      </w:tr>
      <w:tr w:rsidR="002270CB" w14:paraId="63CD7BEF" w14:textId="77777777" w:rsidTr="00F91FC5">
        <w:tc>
          <w:tcPr>
            <w:tcW w:w="0" w:type="auto"/>
          </w:tcPr>
          <w:p w14:paraId="56C5229B" w14:textId="77777777" w:rsidR="002270CB" w:rsidRDefault="002270CB" w:rsidP="00F91FC5">
            <w:pPr>
              <w:pStyle w:val="Compact"/>
            </w:pPr>
            <w:r>
              <w:t>4. Continuously improve and stay ahead of industry trends</w:t>
            </w:r>
          </w:p>
        </w:tc>
      </w:tr>
      <w:tr w:rsidR="002270CB" w14:paraId="0B683298" w14:textId="77777777" w:rsidTr="00F91FC5">
        <w:tc>
          <w:tcPr>
            <w:tcW w:w="0" w:type="auto"/>
          </w:tcPr>
          <w:p w14:paraId="5D1861AE" w14:textId="77777777" w:rsidR="002270CB" w:rsidRDefault="002270CB" w:rsidP="00F91FC5">
            <w:pPr>
              <w:pStyle w:val="Compact"/>
            </w:pPr>
            <w:r>
              <w:t>5. Monitor and analyze your competitors to identify gaps and opportunities</w:t>
            </w:r>
          </w:p>
        </w:tc>
      </w:tr>
    </w:tbl>
    <w:p w14:paraId="3769B7A7" w14:textId="77777777" w:rsidR="002270CB" w:rsidRDefault="002270CB" w:rsidP="002270CB">
      <w:pPr>
        <w:pStyle w:val="Heading3"/>
      </w:pPr>
      <w:bookmarkStart w:id="63" w:name="inspiring-and-influencing-others"/>
      <w:bookmarkEnd w:id="63"/>
      <w:r>
        <w:t>Inspiring and Influencing Others</w:t>
      </w:r>
    </w:p>
    <w:p w14:paraId="6DB7519D" w14:textId="77777777" w:rsidR="002270CB" w:rsidRDefault="002270CB" w:rsidP="002270CB">
      <w:pPr>
        <w:pStyle w:val="FirstParagraph"/>
      </w:pPr>
      <w:r>
        <w:t xml:space="preserve">Establishing authority not only benefits your online success but also allows you to inspire and influence others. As a thought leader, you have the power to shape opinions, drive </w:t>
      </w:r>
      <w:r>
        <w:lastRenderedPageBreak/>
        <w:t xml:space="preserve">change, and make a positive impact in your industry. By sharing your knowledge and insights, you can empower others to achieve their goals and contribute to the growth and development of the </w:t>
      </w:r>
      <w:proofErr w:type="gramStart"/>
      <w:r>
        <w:t>industry as a whole</w:t>
      </w:r>
      <w:proofErr w:type="gramEnd"/>
      <w:r>
        <w:t>.</w:t>
      </w:r>
    </w:p>
    <w:p w14:paraId="2CC2ECF9" w14:textId="77777777" w:rsidR="002270CB" w:rsidRDefault="002270CB" w:rsidP="002270CB">
      <w:pPr>
        <w:pStyle w:val="Heading4"/>
      </w:pPr>
      <w:bookmarkStart w:id="64" w:name="table-5-inspiring-and-influencing-others"/>
      <w:bookmarkEnd w:id="64"/>
      <w:r>
        <w:t>Table 5: Inspiring and Influencing Others</w:t>
      </w:r>
    </w:p>
    <w:tbl>
      <w:tblPr>
        <w:tblW w:w="0" w:type="pct"/>
        <w:tblLook w:val="07E0" w:firstRow="1" w:lastRow="1" w:firstColumn="1" w:lastColumn="1" w:noHBand="1" w:noVBand="1"/>
      </w:tblPr>
      <w:tblGrid>
        <w:gridCol w:w="6531"/>
      </w:tblGrid>
      <w:tr w:rsidR="002270CB" w14:paraId="0B11FA1E" w14:textId="77777777" w:rsidTr="00F91FC5">
        <w:tc>
          <w:tcPr>
            <w:tcW w:w="0" w:type="auto"/>
            <w:tcBorders>
              <w:bottom w:val="single" w:sz="0" w:space="0" w:color="auto"/>
            </w:tcBorders>
            <w:vAlign w:val="bottom"/>
          </w:tcPr>
          <w:p w14:paraId="4D09C687" w14:textId="77777777" w:rsidR="002270CB" w:rsidRDefault="002270CB" w:rsidP="00F91FC5">
            <w:pPr>
              <w:pStyle w:val="Compact"/>
            </w:pPr>
            <w:r>
              <w:t>Strategies to Inspire and Influence Others</w:t>
            </w:r>
          </w:p>
        </w:tc>
      </w:tr>
      <w:tr w:rsidR="002270CB" w14:paraId="7D89451C" w14:textId="77777777" w:rsidTr="00F91FC5">
        <w:tc>
          <w:tcPr>
            <w:tcW w:w="0" w:type="auto"/>
          </w:tcPr>
          <w:p w14:paraId="4BB518E7" w14:textId="77777777" w:rsidR="002270CB" w:rsidRDefault="002270CB" w:rsidP="00F91FC5">
            <w:pPr>
              <w:pStyle w:val="Compact"/>
            </w:pPr>
            <w:r>
              <w:t>1. Share valuable insights and thought-provoking content</w:t>
            </w:r>
          </w:p>
        </w:tc>
      </w:tr>
      <w:tr w:rsidR="002270CB" w14:paraId="5EEF291B" w14:textId="77777777" w:rsidTr="00F91FC5">
        <w:tc>
          <w:tcPr>
            <w:tcW w:w="0" w:type="auto"/>
          </w:tcPr>
          <w:p w14:paraId="162D324B" w14:textId="77777777" w:rsidR="002270CB" w:rsidRDefault="002270CB" w:rsidP="00F91FC5">
            <w:pPr>
              <w:pStyle w:val="Compact"/>
            </w:pPr>
            <w:r>
              <w:t>2. Engage with your audience and encourage discussions</w:t>
            </w:r>
          </w:p>
        </w:tc>
      </w:tr>
      <w:tr w:rsidR="002270CB" w14:paraId="28218823" w14:textId="77777777" w:rsidTr="00F91FC5">
        <w:tc>
          <w:tcPr>
            <w:tcW w:w="0" w:type="auto"/>
          </w:tcPr>
          <w:p w14:paraId="1808E40D" w14:textId="77777777" w:rsidR="002270CB" w:rsidRDefault="002270CB" w:rsidP="00F91FC5">
            <w:pPr>
              <w:pStyle w:val="Compact"/>
            </w:pPr>
            <w:r>
              <w:t>3. Mentor and support aspiring professionals in your industry</w:t>
            </w:r>
          </w:p>
        </w:tc>
      </w:tr>
      <w:tr w:rsidR="002270CB" w14:paraId="598B1594" w14:textId="77777777" w:rsidTr="00F91FC5">
        <w:tc>
          <w:tcPr>
            <w:tcW w:w="0" w:type="auto"/>
          </w:tcPr>
          <w:p w14:paraId="29707025" w14:textId="77777777" w:rsidR="002270CB" w:rsidRDefault="002270CB" w:rsidP="00F91FC5">
            <w:pPr>
              <w:pStyle w:val="Compact"/>
            </w:pPr>
            <w:r>
              <w:t>4. Speak at industry events and conferences</w:t>
            </w:r>
          </w:p>
        </w:tc>
      </w:tr>
      <w:tr w:rsidR="002270CB" w14:paraId="549011F8" w14:textId="77777777" w:rsidTr="00F91FC5">
        <w:tc>
          <w:tcPr>
            <w:tcW w:w="0" w:type="auto"/>
          </w:tcPr>
          <w:p w14:paraId="47C7BC50" w14:textId="77777777" w:rsidR="002270CB" w:rsidRDefault="002270CB" w:rsidP="00F91FC5">
            <w:pPr>
              <w:pStyle w:val="Compact"/>
            </w:pPr>
            <w:r>
              <w:t>5. Write a book or publish articles to reach a wider audience</w:t>
            </w:r>
          </w:p>
        </w:tc>
      </w:tr>
    </w:tbl>
    <w:p w14:paraId="360E26D2" w14:textId="77777777" w:rsidR="002270CB" w:rsidRDefault="002270CB" w:rsidP="002270CB">
      <w:pPr>
        <w:pStyle w:val="Heading3"/>
      </w:pPr>
      <w:bookmarkStart w:id="65" w:name="embrace-the-power-of-authority"/>
      <w:bookmarkEnd w:id="65"/>
      <w:r>
        <w:t>Embrace the Power of Authority</w:t>
      </w:r>
    </w:p>
    <w:p w14:paraId="57F403F4" w14:textId="77777777" w:rsidR="002270CB" w:rsidRDefault="002270CB" w:rsidP="002270CB">
      <w:pPr>
        <w:pStyle w:val="FirstParagraph"/>
      </w:pPr>
      <w:r>
        <w:t xml:space="preserve">Establishing authority in your industry is a game-changer for your online success. It builds trust, attracts web traffic, </w:t>
      </w:r>
      <w:proofErr w:type="gramStart"/>
      <w:r>
        <w:t>opens up</w:t>
      </w:r>
      <w:proofErr w:type="gramEnd"/>
      <w:r>
        <w:t xml:space="preserve"> opportunities, gives you a competitive advantage, and allows you to inspire and influence others. By embracing the power of authority, you can unleash the full potential of your online business and take it to new heights.</w:t>
      </w:r>
    </w:p>
    <w:p w14:paraId="47489449" w14:textId="77777777" w:rsidR="002270CB" w:rsidRDefault="002270CB" w:rsidP="002270CB">
      <w:pPr>
        <w:pStyle w:val="BodyText"/>
      </w:pPr>
      <w:r>
        <w:t xml:space="preserve">In summary, establishing authority in your industry is not a one-time effort but an ongoing process. It requires consistent dedication, </w:t>
      </w:r>
      <w:proofErr w:type="gramStart"/>
      <w:r>
        <w:t>continuous</w:t>
      </w:r>
      <w:proofErr w:type="gramEnd"/>
    </w:p>
    <w:p w14:paraId="549B8D71" w14:textId="77777777" w:rsidR="002270CB" w:rsidRDefault="002270CB" w:rsidP="002270CB">
      <w:pPr>
        <w:pStyle w:val="BodyText"/>
      </w:pPr>
    </w:p>
    <w:p w14:paraId="58705A3D" w14:textId="77777777" w:rsidR="002270CB" w:rsidRDefault="002270CB" w:rsidP="002270CB">
      <w:pPr>
        <w:pStyle w:val="FirstParagraph"/>
      </w:pPr>
    </w:p>
    <w:p w14:paraId="2A5F643B" w14:textId="77777777" w:rsidR="00691360" w:rsidRDefault="00691360">
      <w:pPr>
        <w:pStyle w:val="BodyText"/>
      </w:pPr>
    </w:p>
    <w:sectPr w:rsidR="006913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3A702" w14:textId="77777777" w:rsidR="0021028D" w:rsidRDefault="0021028D">
      <w:pPr>
        <w:spacing w:after="0"/>
      </w:pPr>
      <w:r>
        <w:separator/>
      </w:r>
    </w:p>
  </w:endnote>
  <w:endnote w:type="continuationSeparator" w:id="0">
    <w:p w14:paraId="4593741E" w14:textId="77777777" w:rsidR="0021028D" w:rsidRDefault="002102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CE21C" w14:textId="77777777" w:rsidR="0021028D" w:rsidRDefault="0021028D">
      <w:r>
        <w:separator/>
      </w:r>
    </w:p>
  </w:footnote>
  <w:footnote w:type="continuationSeparator" w:id="0">
    <w:p w14:paraId="1DC5F60E" w14:textId="77777777" w:rsidR="0021028D" w:rsidRDefault="002102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D0D0C3"/>
    <w:multiLevelType w:val="multilevel"/>
    <w:tmpl w:val="6122A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4E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F0A3C2"/>
    <w:multiLevelType w:val="multilevel"/>
    <w:tmpl w:val="9498EE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12002701">
    <w:abstractNumId w:val="1"/>
  </w:num>
  <w:num w:numId="2" w16cid:durableId="283273465">
    <w:abstractNumId w:val="0"/>
  </w:num>
  <w:num w:numId="3" w16cid:durableId="520516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3964360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028D"/>
    <w:rsid w:val="002270CB"/>
    <w:rsid w:val="004E29B3"/>
    <w:rsid w:val="00590D07"/>
    <w:rsid w:val="006066CD"/>
    <w:rsid w:val="00691360"/>
    <w:rsid w:val="00784D58"/>
    <w:rsid w:val="008D6863"/>
    <w:rsid w:val="00B86B75"/>
    <w:rsid w:val="00BC48D5"/>
    <w:rsid w:val="00C36279"/>
    <w:rsid w:val="00E315A3"/>
    <w:rsid w:val="00FF592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58320"/>
  <w15:docId w15:val="{CE2F910E-61F6-4BF5-82E9-DEBD1FC7F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6</Pages>
  <Words>4807</Words>
  <Characters>27405</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ill MacKenzie</dc:creator>
  <cp:lastModifiedBy>Neill MacKenzie</cp:lastModifiedBy>
  <cp:revision>3</cp:revision>
  <dcterms:created xsi:type="dcterms:W3CDTF">2023-08-07T18:08:00Z</dcterms:created>
  <dcterms:modified xsi:type="dcterms:W3CDTF">2023-08-07T18:10:00Z</dcterms:modified>
</cp:coreProperties>
</file>